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BA3" w:rsidRDefault="004B4BA3">
      <w:pPr>
        <w:pStyle w:val="line"/>
      </w:pPr>
    </w:p>
    <w:p w:rsidR="004B4BA3" w:rsidRDefault="004B4BA3">
      <w:pPr>
        <w:pStyle w:val="Title"/>
      </w:pPr>
      <w:r>
        <w:t>Software Requirements Specification</w:t>
      </w:r>
    </w:p>
    <w:p w:rsidR="004B4BA3" w:rsidRDefault="005B6423">
      <w:pPr>
        <w:pStyle w:val="Title"/>
        <w:spacing w:before="0" w:after="400"/>
        <w:rPr>
          <w:sz w:val="40"/>
        </w:rPr>
      </w:pPr>
      <w:r>
        <w:rPr>
          <w:sz w:val="40"/>
        </w:rPr>
        <w:t>For</w:t>
      </w:r>
    </w:p>
    <w:p w:rsidR="004B4BA3" w:rsidRDefault="00F42A39">
      <w:pPr>
        <w:pStyle w:val="Title"/>
      </w:pPr>
      <w:r>
        <w:t xml:space="preserve">CSCTS PROJECT </w:t>
      </w:r>
    </w:p>
    <w:p w:rsidR="004B4BA3" w:rsidRDefault="004B4BA3">
      <w:pPr>
        <w:pStyle w:val="ByLine"/>
      </w:pPr>
      <w:r>
        <w:t>Version 1.0 approved</w:t>
      </w:r>
    </w:p>
    <w:p w:rsidR="004B4BA3" w:rsidRDefault="004B4BA3">
      <w:pPr>
        <w:pStyle w:val="ByLine"/>
      </w:pPr>
      <w:r>
        <w:t>P</w:t>
      </w:r>
      <w:r w:rsidR="00F255F0">
        <w:t xml:space="preserve">repared by </w:t>
      </w:r>
      <w:r w:rsidR="00745204">
        <w:t>Sachin Chaurasia</w:t>
      </w:r>
      <w:r w:rsidR="00F255F0">
        <w:t xml:space="preserve"> </w:t>
      </w:r>
    </w:p>
    <w:p w:rsidR="004B4BA3" w:rsidRDefault="00F255F0">
      <w:pPr>
        <w:pStyle w:val="ByLine"/>
      </w:pPr>
      <w:r>
        <w:t>ELogic Square Analytics Pvt Limited</w:t>
      </w:r>
    </w:p>
    <w:p w:rsidR="004B4BA3" w:rsidRDefault="00F255F0">
      <w:pPr>
        <w:pStyle w:val="ByLine"/>
      </w:pPr>
      <w:r>
        <w:t>2</w:t>
      </w:r>
      <w:r w:rsidR="00745204">
        <w:t>8</w:t>
      </w:r>
      <w:r>
        <w:t>-Nov-2020</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57800557"/>
      <w:bookmarkStart w:id="6" w:name="_Toc59379440"/>
      <w:bookmarkEnd w:id="0"/>
      <w:bookmarkEnd w:id="1"/>
      <w:bookmarkEnd w:id="2"/>
      <w:bookmarkEnd w:id="3"/>
      <w:bookmarkEnd w:id="4"/>
      <w:r>
        <w:lastRenderedPageBreak/>
        <w:t>Table of Contents</w:t>
      </w:r>
      <w:bookmarkEnd w:id="5"/>
      <w:bookmarkEnd w:id="6"/>
    </w:p>
    <w:p w:rsidR="00D443D3"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D443D3">
        <w:t>Table of Contents</w:t>
      </w:r>
      <w:r w:rsidR="00D443D3">
        <w:tab/>
      </w:r>
      <w:r w:rsidR="00D443D3">
        <w:fldChar w:fldCharType="begin"/>
      </w:r>
      <w:r w:rsidR="00D443D3">
        <w:instrText xml:space="preserve"> PAGEREF _Toc59379440 \h </w:instrText>
      </w:r>
      <w:r w:rsidR="00D443D3">
        <w:fldChar w:fldCharType="separate"/>
      </w:r>
      <w:r w:rsidR="00D443D3">
        <w:t>ii</w:t>
      </w:r>
      <w:r w:rsidR="00D443D3">
        <w:fldChar w:fldCharType="end"/>
      </w:r>
    </w:p>
    <w:p w:rsidR="00D443D3" w:rsidRDefault="00D443D3">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59379441 \h </w:instrText>
      </w:r>
      <w:r>
        <w:fldChar w:fldCharType="separate"/>
      </w:r>
      <w:r>
        <w:t>ii</w:t>
      </w:r>
      <w:r>
        <w:fldChar w:fldCharType="end"/>
      </w:r>
    </w:p>
    <w:p w:rsidR="00D443D3" w:rsidRDefault="00D443D3">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59379442 \h </w:instrText>
      </w:r>
      <w:r>
        <w:fldChar w:fldCharType="separate"/>
      </w:r>
      <w:r>
        <w:t>1</w:t>
      </w:r>
      <w: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59379443 \h </w:instrText>
      </w:r>
      <w:r>
        <w:rPr>
          <w:noProof/>
        </w:rPr>
      </w:r>
      <w:r>
        <w:rPr>
          <w:noProof/>
        </w:rPr>
        <w:fldChar w:fldCharType="separate"/>
      </w:r>
      <w:r>
        <w:rPr>
          <w:noProof/>
        </w:rPr>
        <w:t>1</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59379444 \h </w:instrText>
      </w:r>
      <w:r>
        <w:rPr>
          <w:noProof/>
        </w:rPr>
      </w:r>
      <w:r>
        <w:rPr>
          <w:noProof/>
        </w:rPr>
        <w:fldChar w:fldCharType="separate"/>
      </w:r>
      <w:r>
        <w:rPr>
          <w:noProof/>
        </w:rPr>
        <w:t>1</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59379445 \h </w:instrText>
      </w:r>
      <w:r>
        <w:rPr>
          <w:noProof/>
        </w:rPr>
      </w:r>
      <w:r>
        <w:rPr>
          <w:noProof/>
        </w:rPr>
        <w:fldChar w:fldCharType="separate"/>
      </w:r>
      <w:r>
        <w:rPr>
          <w:noProof/>
        </w:rPr>
        <w:t>1</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59379446 \h </w:instrText>
      </w:r>
      <w:r>
        <w:rPr>
          <w:noProof/>
        </w:rPr>
      </w:r>
      <w:r>
        <w:rPr>
          <w:noProof/>
        </w:rPr>
        <w:fldChar w:fldCharType="separate"/>
      </w:r>
      <w:r>
        <w:rPr>
          <w:noProof/>
        </w:rPr>
        <w:t>1</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59379447 \h </w:instrText>
      </w:r>
      <w:r>
        <w:rPr>
          <w:noProof/>
        </w:rPr>
      </w:r>
      <w:r>
        <w:rPr>
          <w:noProof/>
        </w:rPr>
        <w:fldChar w:fldCharType="separate"/>
      </w:r>
      <w:r>
        <w:rPr>
          <w:noProof/>
        </w:rPr>
        <w:t>1</w:t>
      </w:r>
      <w:r>
        <w:rPr>
          <w:noProof/>
        </w:rPr>
        <w:fldChar w:fldCharType="end"/>
      </w:r>
    </w:p>
    <w:p w:rsidR="00D443D3" w:rsidRDefault="00D443D3">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59379448 \h </w:instrText>
      </w:r>
      <w:r>
        <w:fldChar w:fldCharType="separate"/>
      </w:r>
      <w:r>
        <w:t>1</w:t>
      </w:r>
      <w: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59379449 \h </w:instrText>
      </w:r>
      <w:r>
        <w:rPr>
          <w:noProof/>
        </w:rPr>
      </w:r>
      <w:r>
        <w:rPr>
          <w:noProof/>
        </w:rPr>
        <w:fldChar w:fldCharType="separate"/>
      </w:r>
      <w:r>
        <w:rPr>
          <w:noProof/>
        </w:rPr>
        <w:t>2</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59379450 \h </w:instrText>
      </w:r>
      <w:r>
        <w:rPr>
          <w:noProof/>
        </w:rPr>
      </w:r>
      <w:r>
        <w:rPr>
          <w:noProof/>
        </w:rPr>
        <w:fldChar w:fldCharType="separate"/>
      </w:r>
      <w:r>
        <w:rPr>
          <w:noProof/>
        </w:rPr>
        <w:t>2</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59379451 \h </w:instrText>
      </w:r>
      <w:r>
        <w:rPr>
          <w:noProof/>
        </w:rPr>
      </w:r>
      <w:r>
        <w:rPr>
          <w:noProof/>
        </w:rPr>
        <w:fldChar w:fldCharType="separate"/>
      </w:r>
      <w:r>
        <w:rPr>
          <w:noProof/>
        </w:rPr>
        <w:t>3</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59379452 \h </w:instrText>
      </w:r>
      <w:r>
        <w:rPr>
          <w:noProof/>
        </w:rPr>
      </w:r>
      <w:r>
        <w:rPr>
          <w:noProof/>
        </w:rPr>
        <w:fldChar w:fldCharType="separate"/>
      </w:r>
      <w:r>
        <w:rPr>
          <w:noProof/>
        </w:rPr>
        <w:t>4</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59379453 \h </w:instrText>
      </w:r>
      <w:r>
        <w:rPr>
          <w:noProof/>
        </w:rPr>
      </w:r>
      <w:r>
        <w:rPr>
          <w:noProof/>
        </w:rPr>
        <w:fldChar w:fldCharType="separate"/>
      </w:r>
      <w:r>
        <w:rPr>
          <w:noProof/>
        </w:rPr>
        <w:t>4</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59379454 \h </w:instrText>
      </w:r>
      <w:r>
        <w:rPr>
          <w:noProof/>
        </w:rPr>
      </w:r>
      <w:r>
        <w:rPr>
          <w:noProof/>
        </w:rPr>
        <w:fldChar w:fldCharType="separate"/>
      </w:r>
      <w:r>
        <w:rPr>
          <w:noProof/>
        </w:rPr>
        <w:t>4</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59379455 \h </w:instrText>
      </w:r>
      <w:r>
        <w:rPr>
          <w:noProof/>
        </w:rPr>
      </w:r>
      <w:r>
        <w:rPr>
          <w:noProof/>
        </w:rPr>
        <w:fldChar w:fldCharType="separate"/>
      </w:r>
      <w:r>
        <w:rPr>
          <w:noProof/>
        </w:rPr>
        <w:t>4</w:t>
      </w:r>
      <w:r>
        <w:rPr>
          <w:noProof/>
        </w:rPr>
        <w:fldChar w:fldCharType="end"/>
      </w:r>
    </w:p>
    <w:p w:rsidR="00D443D3" w:rsidRDefault="00D443D3">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59379456 \h </w:instrText>
      </w:r>
      <w:r>
        <w:fldChar w:fldCharType="separate"/>
      </w:r>
      <w:r>
        <w:t>5</w:t>
      </w:r>
      <w: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59379457 \h </w:instrText>
      </w:r>
      <w:r>
        <w:rPr>
          <w:noProof/>
        </w:rPr>
      </w:r>
      <w:r>
        <w:rPr>
          <w:noProof/>
        </w:rPr>
        <w:fldChar w:fldCharType="separate"/>
      </w:r>
      <w:r>
        <w:rPr>
          <w:noProof/>
        </w:rPr>
        <w:t>5</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59379458 \h </w:instrText>
      </w:r>
      <w:r>
        <w:rPr>
          <w:noProof/>
        </w:rPr>
      </w:r>
      <w:r>
        <w:rPr>
          <w:noProof/>
        </w:rPr>
        <w:fldChar w:fldCharType="separate"/>
      </w:r>
      <w:r>
        <w:rPr>
          <w:noProof/>
        </w:rPr>
        <w:t>5</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59379459 \h </w:instrText>
      </w:r>
      <w:r>
        <w:rPr>
          <w:noProof/>
        </w:rPr>
      </w:r>
      <w:r>
        <w:rPr>
          <w:noProof/>
        </w:rPr>
        <w:fldChar w:fldCharType="separate"/>
      </w:r>
      <w:r>
        <w:rPr>
          <w:noProof/>
        </w:rPr>
        <w:t>5</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59379460 \h </w:instrText>
      </w:r>
      <w:r>
        <w:rPr>
          <w:noProof/>
        </w:rPr>
      </w:r>
      <w:r>
        <w:rPr>
          <w:noProof/>
        </w:rPr>
        <w:fldChar w:fldCharType="separate"/>
      </w:r>
      <w:r>
        <w:rPr>
          <w:noProof/>
        </w:rPr>
        <w:t>5</w:t>
      </w:r>
      <w:r>
        <w:rPr>
          <w:noProof/>
        </w:rPr>
        <w:fldChar w:fldCharType="end"/>
      </w:r>
    </w:p>
    <w:p w:rsidR="00D443D3" w:rsidRDefault="00D443D3">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59379461 \h </w:instrText>
      </w:r>
      <w:r>
        <w:fldChar w:fldCharType="separate"/>
      </w:r>
      <w:r>
        <w:t>5</w:t>
      </w:r>
      <w: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Railway Rake</w:t>
      </w:r>
      <w:r>
        <w:rPr>
          <w:noProof/>
        </w:rPr>
        <w:tab/>
      </w:r>
      <w:r>
        <w:rPr>
          <w:noProof/>
        </w:rPr>
        <w:fldChar w:fldCharType="begin"/>
      </w:r>
      <w:r>
        <w:rPr>
          <w:noProof/>
        </w:rPr>
        <w:instrText xml:space="preserve"> PAGEREF _Toc59379462 \h </w:instrText>
      </w:r>
      <w:r>
        <w:rPr>
          <w:noProof/>
        </w:rPr>
      </w:r>
      <w:r>
        <w:rPr>
          <w:noProof/>
        </w:rPr>
        <w:fldChar w:fldCharType="separate"/>
      </w:r>
      <w:r>
        <w:rPr>
          <w:noProof/>
        </w:rPr>
        <w:t>5</w:t>
      </w:r>
      <w:r>
        <w:rPr>
          <w:noProof/>
        </w:rPr>
        <w:fldChar w:fldCharType="end"/>
      </w:r>
    </w:p>
    <w:p w:rsidR="00D443D3" w:rsidRDefault="00D443D3">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59379463 \h </w:instrText>
      </w:r>
      <w:r>
        <w:fldChar w:fldCharType="separate"/>
      </w:r>
      <w:r>
        <w:t>6</w:t>
      </w:r>
      <w:r>
        <w:fldChar w:fldCharType="end"/>
      </w:r>
    </w:p>
    <w:p w:rsidR="00D443D3" w:rsidRDefault="00D443D3">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59379464 \h </w:instrText>
      </w:r>
      <w:r>
        <w:fldChar w:fldCharType="separate"/>
      </w:r>
      <w:r>
        <w:t>6</w:t>
      </w:r>
      <w:r>
        <w:fldChar w:fldCharType="end"/>
      </w:r>
    </w:p>
    <w:p w:rsidR="00D443D3" w:rsidRDefault="00D443D3">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59379465 \h </w:instrText>
      </w:r>
      <w:r>
        <w:fldChar w:fldCharType="separate"/>
      </w:r>
      <w:r>
        <w:t>6</w:t>
      </w:r>
      <w:r>
        <w:fldChar w:fldCharType="end"/>
      </w:r>
    </w:p>
    <w:p w:rsidR="00D443D3" w:rsidRDefault="00D443D3">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59379466 \h </w:instrText>
      </w:r>
      <w:r>
        <w:fldChar w:fldCharType="separate"/>
      </w:r>
      <w:r>
        <w:t>7</w:t>
      </w:r>
      <w:r>
        <w:fldChar w:fldCharType="end"/>
      </w:r>
    </w:p>
    <w:p w:rsidR="004B4BA3" w:rsidRDefault="004B4BA3">
      <w:pPr>
        <w:rPr>
          <w:rFonts w:ascii="Times New Roman" w:hAnsi="Times New Roman"/>
          <w:b/>
          <w:noProof/>
        </w:rPr>
      </w:pPr>
      <w:r>
        <w:rPr>
          <w:rFonts w:ascii="Times New Roman" w:hAnsi="Times New Roman"/>
          <w:b/>
          <w:noProof/>
        </w:rPr>
        <w:fldChar w:fldCharType="end"/>
      </w:r>
    </w:p>
    <w:p w:rsidR="004B4BA3" w:rsidRDefault="004B4BA3">
      <w:pPr>
        <w:rPr>
          <w:rFonts w:ascii="Times New Roman" w:hAnsi="Times New Roman"/>
          <w:b/>
          <w:noProof/>
        </w:rPr>
      </w:pPr>
    </w:p>
    <w:p w:rsidR="004B4BA3" w:rsidRDefault="004B4BA3">
      <w:pPr>
        <w:pStyle w:val="TOCEntry"/>
      </w:pPr>
      <w:bookmarkStart w:id="7" w:name="_Toc57800558"/>
      <w:bookmarkStart w:id="8" w:name="_Toc59379441"/>
      <w:r>
        <w:t>Revision History</w:t>
      </w:r>
      <w:bookmarkEnd w:id="7"/>
      <w:bookmarkEnd w:id="8"/>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B53D16">
            <w:pPr>
              <w:spacing w:before="40" w:after="40"/>
            </w:pPr>
            <w:r>
              <w:t>Sachin Chaurasia</w:t>
            </w:r>
          </w:p>
        </w:tc>
        <w:tc>
          <w:tcPr>
            <w:tcW w:w="1170" w:type="dxa"/>
            <w:tcBorders>
              <w:top w:val="nil"/>
            </w:tcBorders>
          </w:tcPr>
          <w:p w:rsidR="004B4BA3" w:rsidRDefault="00F255F0">
            <w:pPr>
              <w:spacing w:before="40" w:after="40"/>
            </w:pPr>
            <w:r>
              <w:t>2</w:t>
            </w:r>
            <w:r w:rsidR="00B53D16">
              <w:t>8</w:t>
            </w:r>
            <w:r>
              <w:t>-Nov-2020</w:t>
            </w:r>
          </w:p>
        </w:tc>
        <w:tc>
          <w:tcPr>
            <w:tcW w:w="4954" w:type="dxa"/>
            <w:tcBorders>
              <w:top w:val="nil"/>
            </w:tcBorders>
          </w:tcPr>
          <w:p w:rsidR="004B4BA3" w:rsidRDefault="00F255F0">
            <w:pPr>
              <w:spacing w:before="40" w:after="40"/>
            </w:pPr>
            <w:r>
              <w:t>Initial Draft</w:t>
            </w:r>
          </w:p>
        </w:tc>
        <w:tc>
          <w:tcPr>
            <w:tcW w:w="1584" w:type="dxa"/>
            <w:tcBorders>
              <w:top w:val="nil"/>
            </w:tcBorders>
          </w:tcPr>
          <w:p w:rsidR="004B4BA3" w:rsidRDefault="00F255F0">
            <w:pPr>
              <w:spacing w:before="40" w:after="40"/>
            </w:pPr>
            <w:r>
              <w:t>0.1</w:t>
            </w:r>
          </w:p>
        </w:tc>
      </w:tr>
      <w:tr w:rsidR="004B4BA3">
        <w:tc>
          <w:tcPr>
            <w:tcW w:w="2160" w:type="dxa"/>
            <w:tcBorders>
              <w:bottom w:val="single" w:sz="12" w:space="0" w:color="auto"/>
            </w:tcBorders>
          </w:tcPr>
          <w:p w:rsidR="004B4BA3" w:rsidRDefault="00703B09">
            <w:pPr>
              <w:spacing w:before="40" w:after="40"/>
            </w:pPr>
            <w:r>
              <w:t>Sachin Chaurasia</w:t>
            </w:r>
          </w:p>
        </w:tc>
        <w:tc>
          <w:tcPr>
            <w:tcW w:w="1170" w:type="dxa"/>
            <w:tcBorders>
              <w:bottom w:val="single" w:sz="12" w:space="0" w:color="auto"/>
            </w:tcBorders>
          </w:tcPr>
          <w:p w:rsidR="004B4BA3" w:rsidRDefault="00703B09">
            <w:pPr>
              <w:spacing w:before="40" w:after="40"/>
            </w:pPr>
            <w:r>
              <w:t>20-Dec-2020</w:t>
            </w:r>
          </w:p>
        </w:tc>
        <w:tc>
          <w:tcPr>
            <w:tcW w:w="4954" w:type="dxa"/>
            <w:tcBorders>
              <w:bottom w:val="single" w:sz="12" w:space="0" w:color="auto"/>
            </w:tcBorders>
          </w:tcPr>
          <w:p w:rsidR="004B4BA3" w:rsidRDefault="00703B09">
            <w:pPr>
              <w:spacing w:before="40" w:after="40"/>
            </w:pPr>
            <w:r>
              <w:t>Workflows Updated</w:t>
            </w:r>
          </w:p>
        </w:tc>
        <w:tc>
          <w:tcPr>
            <w:tcW w:w="1584" w:type="dxa"/>
            <w:tcBorders>
              <w:bottom w:val="single" w:sz="12" w:space="0" w:color="auto"/>
            </w:tcBorders>
          </w:tcPr>
          <w:p w:rsidR="004B4BA3" w:rsidRDefault="00703B09">
            <w:pPr>
              <w:spacing w:before="40" w:after="40"/>
            </w:pPr>
            <w:r>
              <w:t>0.2</w:t>
            </w: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pPr>
        <w:pStyle w:val="Heading1"/>
      </w:pPr>
      <w:bookmarkStart w:id="9" w:name="_Toc439994665"/>
      <w:bookmarkStart w:id="10" w:name="_Toc57800559"/>
      <w:bookmarkStart w:id="11" w:name="_Toc59379442"/>
      <w:r>
        <w:lastRenderedPageBreak/>
        <w:t>Introduction</w:t>
      </w:r>
      <w:bookmarkEnd w:id="9"/>
      <w:bookmarkEnd w:id="10"/>
      <w:bookmarkEnd w:id="11"/>
    </w:p>
    <w:p w:rsidR="004B4BA3" w:rsidRDefault="004B4BA3">
      <w:pPr>
        <w:pStyle w:val="Heading2"/>
      </w:pPr>
      <w:bookmarkStart w:id="12" w:name="_Toc439994667"/>
      <w:bookmarkStart w:id="13" w:name="_Toc57800560"/>
      <w:bookmarkStart w:id="14" w:name="_Toc59379443"/>
      <w:r>
        <w:t>Purpose</w:t>
      </w:r>
      <w:bookmarkEnd w:id="12"/>
      <w:bookmarkEnd w:id="13"/>
      <w:bookmarkEnd w:id="14"/>
      <w:r>
        <w:t xml:space="preserve"> </w:t>
      </w:r>
    </w:p>
    <w:p w:rsidR="004B4BA3" w:rsidRDefault="003B4FDA">
      <w:pPr>
        <w:pStyle w:val="template"/>
      </w:pPr>
      <w:r>
        <w:t>The purpose of the document is to define the details of the CSCTS (Coal Supply Chain Tracking System) to all the stack holders on the process of the coal movement, management in the plants</w:t>
      </w:r>
    </w:p>
    <w:p w:rsidR="004B4BA3" w:rsidRDefault="004B4BA3">
      <w:pPr>
        <w:pStyle w:val="Heading2"/>
      </w:pPr>
      <w:bookmarkStart w:id="15" w:name="_Toc439994668"/>
      <w:bookmarkStart w:id="16" w:name="_Toc57800561"/>
      <w:bookmarkStart w:id="17" w:name="_Toc59379444"/>
      <w:r>
        <w:t>Document Conventions</w:t>
      </w:r>
      <w:bookmarkEnd w:id="15"/>
      <w:bookmarkEnd w:id="16"/>
      <w:bookmarkEnd w:id="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7"/>
        <w:gridCol w:w="4821"/>
      </w:tblGrid>
      <w:tr w:rsidR="003B4FDA" w:rsidTr="00F926CB">
        <w:tc>
          <w:tcPr>
            <w:tcW w:w="4932" w:type="dxa"/>
          </w:tcPr>
          <w:p w:rsidR="003B4FDA" w:rsidRDefault="003B4FDA">
            <w:pPr>
              <w:pStyle w:val="template"/>
            </w:pPr>
            <w:r>
              <w:t>CSCTS</w:t>
            </w:r>
          </w:p>
        </w:tc>
        <w:tc>
          <w:tcPr>
            <w:tcW w:w="4932" w:type="dxa"/>
          </w:tcPr>
          <w:p w:rsidR="003B4FDA" w:rsidRDefault="003B4FDA">
            <w:pPr>
              <w:pStyle w:val="template"/>
            </w:pPr>
            <w:r>
              <w:t>Coal Supply Chain Management System</w:t>
            </w:r>
          </w:p>
        </w:tc>
      </w:tr>
      <w:tr w:rsidR="003B4FDA" w:rsidTr="00F926CB">
        <w:tc>
          <w:tcPr>
            <w:tcW w:w="4932" w:type="dxa"/>
          </w:tcPr>
          <w:p w:rsidR="003B4FDA" w:rsidRDefault="00582A34">
            <w:pPr>
              <w:pStyle w:val="template"/>
            </w:pPr>
            <w:r>
              <w:t>HH</w:t>
            </w:r>
            <w:r w:rsidR="003B4FDA">
              <w:t>D</w:t>
            </w:r>
          </w:p>
        </w:tc>
        <w:tc>
          <w:tcPr>
            <w:tcW w:w="4932" w:type="dxa"/>
          </w:tcPr>
          <w:p w:rsidR="003B4FDA" w:rsidRDefault="003B4FDA">
            <w:pPr>
              <w:pStyle w:val="template"/>
            </w:pPr>
            <w:r>
              <w:t>Handheld Device</w:t>
            </w:r>
          </w:p>
        </w:tc>
      </w:tr>
      <w:tr w:rsidR="003B4FDA" w:rsidTr="00F926CB">
        <w:tc>
          <w:tcPr>
            <w:tcW w:w="4932" w:type="dxa"/>
          </w:tcPr>
          <w:p w:rsidR="003B4FDA" w:rsidRDefault="003B4FDA">
            <w:pPr>
              <w:pStyle w:val="template"/>
            </w:pPr>
            <w:r>
              <w:t>UI</w:t>
            </w:r>
          </w:p>
        </w:tc>
        <w:tc>
          <w:tcPr>
            <w:tcW w:w="4932" w:type="dxa"/>
          </w:tcPr>
          <w:p w:rsidR="003B4FDA" w:rsidRDefault="003B4FDA">
            <w:pPr>
              <w:pStyle w:val="template"/>
            </w:pPr>
            <w:r>
              <w:t>User Interface – Web Pages</w:t>
            </w:r>
          </w:p>
        </w:tc>
      </w:tr>
      <w:tr w:rsidR="003B4FDA" w:rsidTr="00F926CB">
        <w:tc>
          <w:tcPr>
            <w:tcW w:w="4932" w:type="dxa"/>
          </w:tcPr>
          <w:p w:rsidR="003B4FDA" w:rsidRDefault="003B4FDA">
            <w:pPr>
              <w:pStyle w:val="template"/>
            </w:pPr>
            <w:r>
              <w:t>Supplier</w:t>
            </w:r>
          </w:p>
        </w:tc>
        <w:tc>
          <w:tcPr>
            <w:tcW w:w="4932" w:type="dxa"/>
          </w:tcPr>
          <w:p w:rsidR="003B4FDA" w:rsidRDefault="003B4FDA">
            <w:pPr>
              <w:pStyle w:val="template"/>
            </w:pPr>
            <w:r>
              <w:t>Coal Mines</w:t>
            </w:r>
          </w:p>
        </w:tc>
      </w:tr>
      <w:tr w:rsidR="003B4FDA" w:rsidRPr="00F926CB" w:rsidTr="00F926CB">
        <w:tc>
          <w:tcPr>
            <w:tcW w:w="4932" w:type="dxa"/>
          </w:tcPr>
          <w:p w:rsidR="003B4FDA" w:rsidRDefault="003B4FDA">
            <w:pPr>
              <w:pStyle w:val="template"/>
            </w:pPr>
            <w:r>
              <w:t>Source</w:t>
            </w:r>
          </w:p>
        </w:tc>
        <w:tc>
          <w:tcPr>
            <w:tcW w:w="4932" w:type="dxa"/>
          </w:tcPr>
          <w:p w:rsidR="003B4FDA" w:rsidRDefault="003B4FDA">
            <w:pPr>
              <w:pStyle w:val="template"/>
            </w:pPr>
            <w:r>
              <w:t>Source of the Coal</w:t>
            </w:r>
          </w:p>
        </w:tc>
      </w:tr>
      <w:tr w:rsidR="003B4FDA" w:rsidTr="00F926CB">
        <w:tc>
          <w:tcPr>
            <w:tcW w:w="4932" w:type="dxa"/>
          </w:tcPr>
          <w:p w:rsidR="003B4FDA" w:rsidRDefault="003B4FDA">
            <w:pPr>
              <w:pStyle w:val="template"/>
            </w:pPr>
            <w:r>
              <w:t>Transporter</w:t>
            </w:r>
          </w:p>
        </w:tc>
        <w:tc>
          <w:tcPr>
            <w:tcW w:w="4932" w:type="dxa"/>
          </w:tcPr>
          <w:p w:rsidR="003B4FDA" w:rsidRDefault="003B4FDA">
            <w:pPr>
              <w:pStyle w:val="template"/>
            </w:pPr>
            <w:r>
              <w:t>Transporter of the Coal</w:t>
            </w:r>
          </w:p>
        </w:tc>
      </w:tr>
      <w:tr w:rsidR="003B4FDA" w:rsidRPr="00F926CB" w:rsidTr="00F926CB">
        <w:tc>
          <w:tcPr>
            <w:tcW w:w="4932" w:type="dxa"/>
          </w:tcPr>
          <w:p w:rsidR="003B4FDA" w:rsidRDefault="003B4FDA">
            <w:pPr>
              <w:pStyle w:val="template"/>
            </w:pPr>
            <w:r>
              <w:t>Truck</w:t>
            </w:r>
          </w:p>
        </w:tc>
        <w:tc>
          <w:tcPr>
            <w:tcW w:w="4932" w:type="dxa"/>
          </w:tcPr>
          <w:p w:rsidR="003B4FDA" w:rsidRDefault="003B4FDA">
            <w:pPr>
              <w:pStyle w:val="template"/>
            </w:pPr>
            <w:r>
              <w:t>Vehicle carrying the Coal</w:t>
            </w:r>
          </w:p>
        </w:tc>
      </w:tr>
      <w:tr w:rsidR="003B4FDA" w:rsidTr="00F926CB">
        <w:tc>
          <w:tcPr>
            <w:tcW w:w="4932" w:type="dxa"/>
          </w:tcPr>
          <w:p w:rsidR="003B4FDA" w:rsidRDefault="003B4FDA">
            <w:pPr>
              <w:pStyle w:val="template"/>
            </w:pPr>
            <w:r>
              <w:t>Hywa</w:t>
            </w:r>
          </w:p>
        </w:tc>
        <w:tc>
          <w:tcPr>
            <w:tcW w:w="4932" w:type="dxa"/>
          </w:tcPr>
          <w:p w:rsidR="003B4FDA" w:rsidRDefault="003B4FDA">
            <w:pPr>
              <w:pStyle w:val="template"/>
            </w:pPr>
            <w:r>
              <w:t>Internal vehicles of the Plant</w:t>
            </w:r>
          </w:p>
        </w:tc>
      </w:tr>
      <w:tr w:rsidR="003B4FDA" w:rsidRPr="00F926CB" w:rsidTr="00F926CB">
        <w:tc>
          <w:tcPr>
            <w:tcW w:w="4932" w:type="dxa"/>
          </w:tcPr>
          <w:p w:rsidR="003B4FDA" w:rsidRDefault="003B4FDA">
            <w:pPr>
              <w:pStyle w:val="template"/>
            </w:pPr>
            <w:r>
              <w:t>SR</w:t>
            </w:r>
          </w:p>
        </w:tc>
        <w:tc>
          <w:tcPr>
            <w:tcW w:w="4932" w:type="dxa"/>
          </w:tcPr>
          <w:p w:rsidR="003B4FDA" w:rsidRDefault="003B4FDA">
            <w:pPr>
              <w:pStyle w:val="template"/>
            </w:pPr>
            <w:r>
              <w:t>Stacker Reclaimer</w:t>
            </w:r>
          </w:p>
        </w:tc>
      </w:tr>
      <w:tr w:rsidR="003B4FDA" w:rsidTr="00F926CB">
        <w:tc>
          <w:tcPr>
            <w:tcW w:w="4932" w:type="dxa"/>
          </w:tcPr>
          <w:p w:rsidR="003B4FDA" w:rsidRDefault="003B4FDA">
            <w:pPr>
              <w:pStyle w:val="template"/>
            </w:pPr>
            <w:r>
              <w:t>Dozer</w:t>
            </w:r>
          </w:p>
        </w:tc>
        <w:tc>
          <w:tcPr>
            <w:tcW w:w="4932" w:type="dxa"/>
          </w:tcPr>
          <w:p w:rsidR="003B4FDA" w:rsidRDefault="003B4FDA">
            <w:pPr>
              <w:pStyle w:val="template"/>
            </w:pPr>
            <w:r>
              <w:t>Dozer</w:t>
            </w:r>
          </w:p>
        </w:tc>
      </w:tr>
      <w:tr w:rsidR="003B4FDA" w:rsidRPr="00F926CB" w:rsidTr="00F926CB">
        <w:tc>
          <w:tcPr>
            <w:tcW w:w="4932" w:type="dxa"/>
          </w:tcPr>
          <w:p w:rsidR="003B4FDA" w:rsidRDefault="003B4FDA">
            <w:pPr>
              <w:pStyle w:val="template"/>
            </w:pPr>
            <w:r>
              <w:t>Rake</w:t>
            </w:r>
          </w:p>
        </w:tc>
        <w:tc>
          <w:tcPr>
            <w:tcW w:w="4932" w:type="dxa"/>
          </w:tcPr>
          <w:p w:rsidR="003B4FDA" w:rsidRDefault="003B4FDA">
            <w:pPr>
              <w:pStyle w:val="template"/>
            </w:pPr>
            <w:r>
              <w:t>Railway Rake</w:t>
            </w:r>
          </w:p>
        </w:tc>
      </w:tr>
    </w:tbl>
    <w:p w:rsidR="004B4BA3" w:rsidRDefault="004B4BA3">
      <w:pPr>
        <w:pStyle w:val="template"/>
      </w:pPr>
    </w:p>
    <w:p w:rsidR="004B4BA3" w:rsidRDefault="004B4BA3">
      <w:pPr>
        <w:pStyle w:val="Heading2"/>
      </w:pPr>
      <w:bookmarkStart w:id="18" w:name="_Toc439994669"/>
      <w:bookmarkStart w:id="19" w:name="_Toc57800562"/>
      <w:bookmarkStart w:id="20" w:name="_Toc59379445"/>
      <w:r>
        <w:t>Intended Audience and Reading Suggestions</w:t>
      </w:r>
      <w:bookmarkEnd w:id="18"/>
      <w:bookmarkEnd w:id="19"/>
      <w:bookmarkEnd w:id="20"/>
    </w:p>
    <w:p w:rsidR="00295879" w:rsidRDefault="00295879">
      <w:pPr>
        <w:pStyle w:val="template"/>
      </w:pPr>
      <w:r>
        <w:t>The document is intended to all the stake holders of the product like developers, project manag</w:t>
      </w:r>
      <w:r w:rsidR="008D12BC">
        <w:t xml:space="preserve">ers, delivery partners, testers and </w:t>
      </w:r>
      <w:r>
        <w:t>the plant team</w:t>
      </w:r>
      <w:r w:rsidR="008D12BC">
        <w:t>s</w:t>
      </w:r>
      <w:r w:rsidR="00AB6C2D">
        <w:t xml:space="preserve"> and the </w:t>
      </w:r>
      <w:proofErr w:type="spellStart"/>
      <w:proofErr w:type="gramStart"/>
      <w:r w:rsidR="00AB6C2D">
        <w:t>CHP</w:t>
      </w:r>
      <w:r w:rsidR="00297ABC">
        <w:t>,Logistics</w:t>
      </w:r>
      <w:proofErr w:type="spellEnd"/>
      <w:proofErr w:type="gramEnd"/>
      <w:r w:rsidR="00AB6C2D">
        <w:t xml:space="preserve"> Team</w:t>
      </w:r>
      <w:r>
        <w:t>.</w:t>
      </w:r>
    </w:p>
    <w:p w:rsidR="00295879" w:rsidRDefault="00295879">
      <w:pPr>
        <w:pStyle w:val="template"/>
      </w:pPr>
      <w:r>
        <w:t xml:space="preserve">The document should be read in the above defined format so that all the flow is observed as defined. </w:t>
      </w:r>
    </w:p>
    <w:p w:rsidR="004B4BA3" w:rsidRDefault="004B4BA3">
      <w:pPr>
        <w:pStyle w:val="Heading2"/>
      </w:pPr>
      <w:bookmarkStart w:id="21" w:name="_Toc439994670"/>
      <w:bookmarkStart w:id="22" w:name="_Toc57800563"/>
      <w:bookmarkStart w:id="23" w:name="_Toc59379446"/>
      <w:r>
        <w:t>Product Scope</w:t>
      </w:r>
      <w:bookmarkEnd w:id="21"/>
      <w:bookmarkEnd w:id="22"/>
      <w:bookmarkEnd w:id="23"/>
    </w:p>
    <w:p w:rsidR="00295879" w:rsidRDefault="00295879">
      <w:pPr>
        <w:pStyle w:val="template"/>
      </w:pPr>
      <w:r>
        <w:t xml:space="preserve">The purpose of the CSCTS is to provide the details of the coal movement inside the plant, starting from the in bound to storage to consumption. It is also targeted at provided the movement of the truck through near real-time view of the status of the trucks. The anomalies are detected and directed to the concerned stake holders for further actions. </w:t>
      </w:r>
    </w:p>
    <w:p w:rsidR="004B4BA3" w:rsidRDefault="004B4BA3">
      <w:pPr>
        <w:pStyle w:val="Heading2"/>
      </w:pPr>
      <w:bookmarkStart w:id="24" w:name="_Toc439994672"/>
      <w:bookmarkStart w:id="25" w:name="_Toc57800564"/>
      <w:bookmarkStart w:id="26" w:name="_Toc59379447"/>
      <w:r>
        <w:t>References</w:t>
      </w:r>
      <w:bookmarkEnd w:id="24"/>
      <w:bookmarkEnd w:id="25"/>
      <w:bookmarkEnd w:id="26"/>
    </w:p>
    <w:p w:rsidR="004B4BA3" w:rsidRDefault="004B4BA3">
      <w:pPr>
        <w:pStyle w:val="Heading1"/>
      </w:pPr>
      <w:bookmarkStart w:id="27" w:name="_Toc439994673"/>
      <w:bookmarkStart w:id="28" w:name="_Toc57800565"/>
      <w:bookmarkStart w:id="29" w:name="_Toc59379448"/>
      <w:r>
        <w:t>Overall Description</w:t>
      </w:r>
      <w:bookmarkEnd w:id="27"/>
      <w:bookmarkEnd w:id="28"/>
      <w:bookmarkEnd w:id="29"/>
    </w:p>
    <w:p w:rsidR="00F255F0" w:rsidRPr="00F255F0" w:rsidRDefault="00F255F0" w:rsidP="00F255F0">
      <w:r>
        <w:t xml:space="preserve">The </w:t>
      </w:r>
      <w:r w:rsidR="00DC134F">
        <w:t xml:space="preserve">Railway page is a user entry page where user shall be able to do the entry of railway details such as </w:t>
      </w:r>
      <w:r w:rsidR="00B27415">
        <w:t>‘</w:t>
      </w:r>
      <w:r w:rsidR="008C43D9">
        <w:t>i</w:t>
      </w:r>
      <w:r w:rsidR="00DC134F">
        <w:t>n motion weight</w:t>
      </w:r>
      <w:r w:rsidR="00B27415">
        <w:t>’</w:t>
      </w:r>
      <w:r w:rsidR="00DC134F">
        <w:t xml:space="preserve">, </w:t>
      </w:r>
      <w:r w:rsidR="00B27415">
        <w:t>‘</w:t>
      </w:r>
      <w:r w:rsidR="00DC134F">
        <w:t>rail receipt weight</w:t>
      </w:r>
      <w:r w:rsidR="00B27415">
        <w:t>’</w:t>
      </w:r>
      <w:r w:rsidR="00DC134F">
        <w:t xml:space="preserve">, </w:t>
      </w:r>
      <w:r w:rsidR="00B27415">
        <w:t>‘</w:t>
      </w:r>
      <w:r w:rsidR="00DC134F">
        <w:t>wagon tippler weight</w:t>
      </w:r>
      <w:r w:rsidR="00B27415">
        <w:t>’</w:t>
      </w:r>
      <w:r w:rsidR="00DC134F">
        <w:t xml:space="preserve"> also when rake came to plant, etc</w:t>
      </w:r>
      <w:r>
        <w:t>.</w:t>
      </w:r>
    </w:p>
    <w:p w:rsidR="004B4BA3" w:rsidRDefault="004B4BA3">
      <w:pPr>
        <w:pStyle w:val="Heading2"/>
      </w:pPr>
      <w:bookmarkStart w:id="30" w:name="_Toc439994674"/>
      <w:bookmarkStart w:id="31" w:name="_Toc57800566"/>
      <w:bookmarkStart w:id="32" w:name="_Toc59379449"/>
      <w:r>
        <w:lastRenderedPageBreak/>
        <w:t>Product Perspective</w:t>
      </w:r>
      <w:bookmarkEnd w:id="30"/>
      <w:bookmarkEnd w:id="31"/>
      <w:bookmarkEnd w:id="32"/>
    </w:p>
    <w:p w:rsidR="00295879" w:rsidRDefault="00295879" w:rsidP="00295879">
      <w:r>
        <w:t>The CSCTS system stores the following the following information</w:t>
      </w:r>
    </w:p>
    <w:p w:rsidR="00295879" w:rsidRDefault="00295879" w:rsidP="00295879"/>
    <w:p w:rsidR="00DC134F" w:rsidRDefault="00297ABC" w:rsidP="0087127E">
      <w:pPr>
        <w:numPr>
          <w:ilvl w:val="0"/>
          <w:numId w:val="2"/>
        </w:numPr>
      </w:pPr>
      <w:r>
        <w:t>DO numbers</w:t>
      </w:r>
      <w:r w:rsidR="00BD479D">
        <w:t xml:space="preserve"> entered on DO PO page.</w:t>
      </w:r>
    </w:p>
    <w:p w:rsidR="00AD0A25" w:rsidRDefault="00AD0A25" w:rsidP="00AD0A25">
      <w:pPr>
        <w:ind w:left="720"/>
      </w:pPr>
    </w:p>
    <w:p w:rsidR="009863E7" w:rsidRDefault="009863E7">
      <w:pPr>
        <w:pStyle w:val="Heading2"/>
      </w:pPr>
      <w:bookmarkStart w:id="33" w:name="_Toc57800567"/>
      <w:bookmarkStart w:id="34" w:name="_Toc59379450"/>
      <w:bookmarkStart w:id="35" w:name="_Toc439994675"/>
      <w:r>
        <w:t>Product Functions</w:t>
      </w:r>
      <w:bookmarkEnd w:id="33"/>
      <w:bookmarkEnd w:id="34"/>
    </w:p>
    <w:p w:rsidR="00625BC4" w:rsidRDefault="009863E7" w:rsidP="009863E7">
      <w:pPr>
        <w:pStyle w:val="Heading3"/>
      </w:pPr>
      <w:r>
        <w:t>Railway Rake</w:t>
      </w:r>
    </w:p>
    <w:bookmarkEnd w:id="35"/>
    <w:p w:rsidR="00DC134F" w:rsidRDefault="00DC134F" w:rsidP="00DC134F">
      <w:r>
        <w:t xml:space="preserve">User of system shall be able to do the entry of railway rake details and able to update the same in the CSCTS application. User shall be able to download the same data in excel sheet. The system shall support 2 privileges – add, edit. Users having the privilege are allowed to perform the required operations. The IT admin is given the functions to work on both. The appropriate privileges are available in the User Management document </w:t>
      </w:r>
    </w:p>
    <w:p w:rsidR="00DC134F" w:rsidRDefault="00DC134F" w:rsidP="00625BC4"/>
    <w:p w:rsidR="00DC134F" w:rsidRDefault="00DC134F" w:rsidP="00DC134F">
      <w:pPr>
        <w:numPr>
          <w:ilvl w:val="0"/>
          <w:numId w:val="11"/>
        </w:numPr>
      </w:pPr>
      <w:r>
        <w:t>Add Railway rake.</w:t>
      </w:r>
    </w:p>
    <w:p w:rsidR="00DC134F" w:rsidRDefault="00DC134F" w:rsidP="00DC134F">
      <w:pPr>
        <w:numPr>
          <w:ilvl w:val="0"/>
          <w:numId w:val="11"/>
        </w:numPr>
      </w:pPr>
      <w:r>
        <w:t>Update Railway rake.</w:t>
      </w:r>
    </w:p>
    <w:p w:rsidR="00DC134F" w:rsidRDefault="00DC134F" w:rsidP="00DC134F">
      <w:pPr>
        <w:numPr>
          <w:ilvl w:val="1"/>
          <w:numId w:val="11"/>
        </w:numPr>
      </w:pPr>
      <w:r>
        <w:t>Modify the existing attribute of rake details.</w:t>
      </w:r>
    </w:p>
    <w:p w:rsidR="00DC134F" w:rsidRDefault="00DC134F" w:rsidP="00DC134F">
      <w:pPr>
        <w:numPr>
          <w:ilvl w:val="1"/>
          <w:numId w:val="11"/>
        </w:numPr>
      </w:pPr>
      <w:r>
        <w:t>Search the rake details based on start date.</w:t>
      </w:r>
    </w:p>
    <w:p w:rsidR="00DC134F" w:rsidRDefault="00DC134F" w:rsidP="009863E7">
      <w:pPr>
        <w:numPr>
          <w:ilvl w:val="1"/>
          <w:numId w:val="11"/>
        </w:numPr>
      </w:pPr>
      <w:r>
        <w:t>Download the rake details.</w:t>
      </w:r>
    </w:p>
    <w:p w:rsidR="00925047" w:rsidRPr="00625BC4" w:rsidRDefault="00925047" w:rsidP="00925047"/>
    <w:p w:rsidR="00625BC4" w:rsidRPr="00625BC4" w:rsidRDefault="00625BC4" w:rsidP="00625BC4"/>
    <w:p w:rsidR="00625BC4" w:rsidRDefault="00625BC4"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Pr="00625BC4" w:rsidRDefault="00297ABC" w:rsidP="00625BC4"/>
    <w:p w:rsidR="009863E7" w:rsidRDefault="009863E7">
      <w:pPr>
        <w:pStyle w:val="Heading2"/>
      </w:pPr>
      <w:bookmarkStart w:id="36" w:name="_Toc57800568"/>
      <w:bookmarkStart w:id="37" w:name="_Toc59379451"/>
      <w:bookmarkStart w:id="38" w:name="_Toc439994676"/>
      <w:r>
        <w:lastRenderedPageBreak/>
        <w:t>User Classes and Characteristics</w:t>
      </w:r>
      <w:bookmarkEnd w:id="36"/>
      <w:bookmarkEnd w:id="37"/>
    </w:p>
    <w:p w:rsidR="001972EB" w:rsidRDefault="009863E7" w:rsidP="009863E7">
      <w:pPr>
        <w:pStyle w:val="Heading3"/>
      </w:pPr>
      <w:r>
        <w:t>Railway Rake</w:t>
      </w:r>
    </w:p>
    <w:p w:rsidR="005D2687" w:rsidRDefault="005D2687" w:rsidP="005D2687"/>
    <w:p w:rsidR="00625BC4" w:rsidRPr="00625BC4" w:rsidRDefault="00CF25A2" w:rsidP="00625BC4">
      <w:r>
        <w:rPr>
          <w:noProof/>
        </w:rPr>
        <w:drawing>
          <wp:anchor distT="0" distB="0" distL="114300" distR="114300" simplePos="0" relativeHeight="251657216" behindDoc="0" locked="0" layoutInCell="1" allowOverlap="1">
            <wp:simplePos x="0" y="0"/>
            <wp:positionH relativeFrom="column">
              <wp:posOffset>-465455</wp:posOffset>
            </wp:positionH>
            <wp:positionV relativeFrom="paragraph">
              <wp:posOffset>32385</wp:posOffset>
            </wp:positionV>
            <wp:extent cx="7192645" cy="61252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92645" cy="6125210"/>
                    </a:xfrm>
                    <a:prstGeom prst="rect">
                      <a:avLst/>
                    </a:prstGeom>
                    <a:noFill/>
                  </pic:spPr>
                </pic:pic>
              </a:graphicData>
            </a:graphic>
            <wp14:sizeRelH relativeFrom="page">
              <wp14:pctWidth>0</wp14:pctWidth>
            </wp14:sizeRelH>
            <wp14:sizeRelV relativeFrom="page">
              <wp14:pctHeight>0</wp14:pctHeight>
            </wp14:sizeRelV>
          </wp:anchor>
        </w:drawing>
      </w:r>
    </w:p>
    <w:p w:rsidR="00625BC4" w:rsidRDefault="00625BC4" w:rsidP="00625BC4"/>
    <w:p w:rsidR="00925047" w:rsidRDefault="00925047" w:rsidP="00625BC4"/>
    <w:p w:rsidR="00925047" w:rsidRDefault="00925047" w:rsidP="00625BC4"/>
    <w:p w:rsidR="00625BC4" w:rsidRDefault="00625BC4" w:rsidP="00625BC4"/>
    <w:p w:rsidR="00625BC4" w:rsidRDefault="00625BC4" w:rsidP="00625BC4"/>
    <w:p w:rsidR="00625BC4" w:rsidRDefault="00625BC4" w:rsidP="00625BC4"/>
    <w:p w:rsidR="002F0427" w:rsidRDefault="002F0427" w:rsidP="00625BC4"/>
    <w:p w:rsidR="002F0427" w:rsidRDefault="002F0427" w:rsidP="00625BC4"/>
    <w:p w:rsidR="00703B09" w:rsidRDefault="00703B09" w:rsidP="00703B09">
      <w:pPr>
        <w:pStyle w:val="Heading3"/>
      </w:pPr>
      <w:bookmarkStart w:id="39" w:name="_Toc439994677"/>
      <w:bookmarkStart w:id="40" w:name="_Toc57800569"/>
      <w:bookmarkEnd w:id="38"/>
      <w:r>
        <w:t>Workflows</w:t>
      </w:r>
    </w:p>
    <w:p w:rsidR="005E2FAA" w:rsidRPr="005E2FAA" w:rsidRDefault="005E2FAA" w:rsidP="005E2FAA"/>
    <w:p w:rsidR="002F0427" w:rsidRDefault="002F0427" w:rsidP="002F0427">
      <w:bookmarkStart w:id="41" w:name="_GoBack"/>
      <w:bookmarkEnd w:id="41"/>
    </w:p>
    <w:p w:rsidR="002F0427" w:rsidRDefault="002F0427" w:rsidP="002F0427"/>
    <w:p w:rsidR="002F0427" w:rsidRDefault="002F0427" w:rsidP="002F0427"/>
    <w:p w:rsidR="002F0427" w:rsidRDefault="002F0427" w:rsidP="002F0427"/>
    <w:p w:rsidR="002F0427" w:rsidRDefault="002F0427" w:rsidP="002F0427"/>
    <w:p w:rsidR="002F0427" w:rsidRDefault="002F0427" w:rsidP="002F0427"/>
    <w:p w:rsidR="002F0427" w:rsidRDefault="002F0427" w:rsidP="002F0427"/>
    <w:p w:rsidR="002F0427" w:rsidRDefault="002F0427" w:rsidP="002F0427"/>
    <w:p w:rsidR="002F0427" w:rsidRDefault="002F0427" w:rsidP="002F0427"/>
    <w:p w:rsidR="002F0427" w:rsidRDefault="002F0427" w:rsidP="002F0427"/>
    <w:p w:rsidR="002F0427" w:rsidRDefault="002F0427" w:rsidP="002F0427"/>
    <w:p w:rsidR="002F0427" w:rsidRDefault="002F0427" w:rsidP="002F0427"/>
    <w:p w:rsidR="002F0427" w:rsidRDefault="002F0427" w:rsidP="002F0427"/>
    <w:p w:rsidR="002F0427" w:rsidRPr="002F0427" w:rsidRDefault="002F0427" w:rsidP="002F0427"/>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CF25A2" w:rsidP="00703B09">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3322320</wp:posOffset>
            </wp:positionV>
            <wp:extent cx="6472555" cy="3441065"/>
            <wp:effectExtent l="0" t="0" r="4445" b="698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72555" cy="3441065"/>
                    </a:xfrm>
                    <a:prstGeom prst="rect">
                      <a:avLst/>
                    </a:prstGeom>
                    <a:noFill/>
                  </pic:spPr>
                </pic:pic>
              </a:graphicData>
            </a:graphic>
          </wp:anchor>
        </w:drawing>
      </w:r>
    </w:p>
    <w:p w:rsidR="00703B09" w:rsidRDefault="00703B09" w:rsidP="00703B09"/>
    <w:p w:rsidR="00703B09" w:rsidRPr="00703B09" w:rsidRDefault="00703B09" w:rsidP="00703B09"/>
    <w:p w:rsidR="004B4BA3" w:rsidRDefault="004B4BA3">
      <w:pPr>
        <w:pStyle w:val="Heading2"/>
      </w:pPr>
      <w:bookmarkStart w:id="42" w:name="_Toc59379452"/>
      <w:r>
        <w:lastRenderedPageBreak/>
        <w:t>Operating Environment</w:t>
      </w:r>
      <w:bookmarkEnd w:id="39"/>
      <w:bookmarkEnd w:id="40"/>
      <w:bookmarkEnd w:id="42"/>
    </w:p>
    <w:p w:rsidR="00D50ADA" w:rsidRPr="008D12BC" w:rsidRDefault="00D50ADA">
      <w:pPr>
        <w:pStyle w:val="template"/>
        <w:rPr>
          <w:rFonts w:ascii="Times" w:hAnsi="Times"/>
          <w:i w:val="0"/>
          <w:sz w:val="24"/>
        </w:rPr>
      </w:pPr>
      <w:r w:rsidRPr="008D12BC">
        <w:rPr>
          <w:rFonts w:ascii="Times" w:hAnsi="Times"/>
          <w:i w:val="0"/>
          <w:sz w:val="24"/>
        </w:rPr>
        <w:t>Operating environment for the CSCTS application is as below</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racle database</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perating System: Centos Linux</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Client: Browser</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 xml:space="preserve">Platform: Java, Apache Ignite, </w:t>
      </w:r>
      <w:r w:rsidR="00297ABC">
        <w:rPr>
          <w:rFonts w:ascii="Times" w:hAnsi="Times"/>
          <w:i w:val="0"/>
          <w:sz w:val="24"/>
        </w:rPr>
        <w:t>Angular</w:t>
      </w:r>
      <w:r w:rsidRPr="008D12BC">
        <w:rPr>
          <w:rFonts w:ascii="Times" w:hAnsi="Times"/>
          <w:i w:val="0"/>
          <w:sz w:val="24"/>
        </w:rPr>
        <w:t xml:space="preserve"> 8 </w:t>
      </w:r>
    </w:p>
    <w:p w:rsidR="004B4BA3" w:rsidRDefault="004B4BA3">
      <w:pPr>
        <w:pStyle w:val="Heading2"/>
      </w:pPr>
      <w:bookmarkStart w:id="43" w:name="_Toc439994678"/>
      <w:bookmarkStart w:id="44" w:name="_Toc57800570"/>
      <w:bookmarkStart w:id="45" w:name="_Toc59379453"/>
      <w:r>
        <w:t>Design and Implementation Constraints</w:t>
      </w:r>
      <w:bookmarkEnd w:id="43"/>
      <w:bookmarkEnd w:id="44"/>
      <w:bookmarkEnd w:id="45"/>
    </w:p>
    <w:p w:rsidR="002026C4" w:rsidRPr="008D12BC" w:rsidRDefault="00794A64" w:rsidP="002026C4">
      <w:pPr>
        <w:pStyle w:val="template"/>
        <w:numPr>
          <w:ilvl w:val="0"/>
          <w:numId w:val="6"/>
        </w:numPr>
        <w:rPr>
          <w:rFonts w:ascii="Times" w:hAnsi="Times"/>
          <w:i w:val="0"/>
          <w:sz w:val="24"/>
        </w:rPr>
      </w:pPr>
      <w:r>
        <w:rPr>
          <w:rFonts w:ascii="Times" w:hAnsi="Times"/>
          <w:i w:val="0"/>
          <w:sz w:val="24"/>
        </w:rPr>
        <w:t>Clean understanding of railway movement.</w:t>
      </w:r>
    </w:p>
    <w:p w:rsidR="002026C4" w:rsidRDefault="002026C4" w:rsidP="002026C4">
      <w:pPr>
        <w:pStyle w:val="template"/>
      </w:pPr>
    </w:p>
    <w:p w:rsidR="004B4BA3" w:rsidRDefault="004B4BA3">
      <w:pPr>
        <w:pStyle w:val="Heading2"/>
      </w:pPr>
      <w:bookmarkStart w:id="46" w:name="_Toc439994679"/>
      <w:bookmarkStart w:id="47" w:name="_Toc57800571"/>
      <w:bookmarkStart w:id="48" w:name="_Toc59379454"/>
      <w:r>
        <w:t>User Documentation</w:t>
      </w:r>
      <w:bookmarkEnd w:id="46"/>
      <w:bookmarkEnd w:id="47"/>
      <w:bookmarkEnd w:id="48"/>
    </w:p>
    <w:p w:rsidR="002026C4" w:rsidRDefault="002026C4" w:rsidP="00F255F0">
      <w:pPr>
        <w:ind w:firstLine="720"/>
      </w:pPr>
      <w:r>
        <w:t>Module wise user manual is provided during the feature releases.</w:t>
      </w:r>
    </w:p>
    <w:p w:rsidR="009A5C82" w:rsidRPr="002026C4" w:rsidRDefault="009A5C82" w:rsidP="00F255F0">
      <w:pPr>
        <w:ind w:firstLine="720"/>
      </w:pPr>
    </w:p>
    <w:p w:rsidR="004B4BA3" w:rsidRDefault="004B4BA3">
      <w:pPr>
        <w:pStyle w:val="Heading2"/>
      </w:pPr>
      <w:bookmarkStart w:id="49" w:name="_Toc439994680"/>
      <w:bookmarkStart w:id="50" w:name="_Toc57800572"/>
      <w:bookmarkStart w:id="51" w:name="_Toc59379455"/>
      <w:r>
        <w:t>Assumptions and Dependencies</w:t>
      </w:r>
      <w:bookmarkEnd w:id="49"/>
      <w:bookmarkEnd w:id="50"/>
      <w:bookmarkEnd w:id="51"/>
    </w:p>
    <w:p w:rsidR="00625BC4" w:rsidRPr="002026C4" w:rsidRDefault="00625BC4" w:rsidP="00625BC4">
      <w:pPr>
        <w:numPr>
          <w:ilvl w:val="0"/>
          <w:numId w:val="7"/>
        </w:numPr>
      </w:pPr>
      <w:r>
        <w:t xml:space="preserve">The </w:t>
      </w:r>
      <w:r w:rsidR="00794A64">
        <w:t>DO details will be entered beforehand, so active DO will be available.</w:t>
      </w:r>
    </w:p>
    <w:p w:rsidR="004B4BA3" w:rsidRDefault="004B4BA3">
      <w:pPr>
        <w:pStyle w:val="Heading1"/>
      </w:pPr>
      <w:bookmarkStart w:id="52" w:name="_Toc439994682"/>
      <w:bookmarkStart w:id="53" w:name="_Toc57800573"/>
      <w:bookmarkStart w:id="54" w:name="_Toc59379456"/>
      <w:r>
        <w:t>External Interface Requirements</w:t>
      </w:r>
      <w:bookmarkEnd w:id="52"/>
      <w:bookmarkEnd w:id="53"/>
      <w:bookmarkEnd w:id="54"/>
    </w:p>
    <w:p w:rsidR="004B4BA3" w:rsidRDefault="004B4BA3">
      <w:pPr>
        <w:pStyle w:val="Heading2"/>
      </w:pPr>
      <w:bookmarkStart w:id="55" w:name="_Toc57800574"/>
      <w:bookmarkStart w:id="56" w:name="_Toc59379457"/>
      <w:r>
        <w:t>User Interfaces</w:t>
      </w:r>
      <w:bookmarkEnd w:id="55"/>
      <w:bookmarkEnd w:id="56"/>
    </w:p>
    <w:p w:rsidR="00815E14" w:rsidRPr="00982971" w:rsidRDefault="00815E14">
      <w:pPr>
        <w:pStyle w:val="template"/>
        <w:rPr>
          <w:rFonts w:ascii="Times" w:hAnsi="Times"/>
          <w:i w:val="0"/>
          <w:sz w:val="24"/>
        </w:rPr>
      </w:pPr>
      <w:r w:rsidRPr="00982971">
        <w:rPr>
          <w:rFonts w:ascii="Times" w:hAnsi="Times"/>
          <w:i w:val="0"/>
          <w:sz w:val="24"/>
        </w:rPr>
        <w:t xml:space="preserve">Front End Interface: </w:t>
      </w:r>
      <w:r w:rsidR="00297ABC">
        <w:rPr>
          <w:rFonts w:ascii="Times" w:hAnsi="Times"/>
          <w:i w:val="0"/>
          <w:sz w:val="24"/>
        </w:rPr>
        <w:t>Angular</w:t>
      </w:r>
    </w:p>
    <w:p w:rsidR="00815E14" w:rsidRPr="00982971" w:rsidRDefault="00815E14">
      <w:pPr>
        <w:pStyle w:val="template"/>
        <w:rPr>
          <w:rFonts w:ascii="Times" w:hAnsi="Times"/>
          <w:i w:val="0"/>
          <w:sz w:val="24"/>
        </w:rPr>
      </w:pPr>
      <w:r w:rsidRPr="00982971">
        <w:rPr>
          <w:rFonts w:ascii="Times" w:hAnsi="Times"/>
          <w:i w:val="0"/>
          <w:sz w:val="24"/>
        </w:rPr>
        <w:t>Middle End Interface: Java Rest API’s</w:t>
      </w:r>
    </w:p>
    <w:p w:rsidR="00815E14" w:rsidRPr="00982971" w:rsidRDefault="00815E14">
      <w:pPr>
        <w:pStyle w:val="template"/>
        <w:rPr>
          <w:rFonts w:ascii="Times" w:hAnsi="Times"/>
          <w:i w:val="0"/>
          <w:sz w:val="24"/>
        </w:rPr>
      </w:pPr>
      <w:r w:rsidRPr="00982971">
        <w:rPr>
          <w:rFonts w:ascii="Times" w:hAnsi="Times"/>
          <w:i w:val="0"/>
          <w:sz w:val="24"/>
        </w:rPr>
        <w:t xml:space="preserve">Backend Interface: Oracle </w:t>
      </w:r>
    </w:p>
    <w:p w:rsidR="00982971" w:rsidRDefault="00982971">
      <w:pPr>
        <w:pStyle w:val="template"/>
      </w:pPr>
      <w:r w:rsidRPr="00982971">
        <w:rPr>
          <w:rFonts w:ascii="Times" w:hAnsi="Times"/>
          <w:i w:val="0"/>
          <w:sz w:val="24"/>
        </w:rPr>
        <w:t>Standards for User Interface:</w:t>
      </w:r>
    </w:p>
    <w:p w:rsidR="00982971" w:rsidRDefault="00982971">
      <w:pPr>
        <w:pStyle w:val="template"/>
      </w:pPr>
    </w:p>
    <w:p w:rsidR="004B4BA3" w:rsidRDefault="004B4BA3">
      <w:pPr>
        <w:pStyle w:val="Heading2"/>
      </w:pPr>
      <w:bookmarkStart w:id="57" w:name="_Toc439994684"/>
      <w:bookmarkStart w:id="58" w:name="_Toc57800575"/>
      <w:bookmarkStart w:id="59" w:name="_Toc59379458"/>
      <w:r>
        <w:t>Hardware Interfaces</w:t>
      </w:r>
      <w:bookmarkEnd w:id="57"/>
      <w:bookmarkEnd w:id="58"/>
      <w:bookmarkEnd w:id="59"/>
    </w:p>
    <w:p w:rsidR="00982971" w:rsidRDefault="00AB6C2D" w:rsidP="00AB6C2D">
      <w:pPr>
        <w:pStyle w:val="template"/>
        <w:tabs>
          <w:tab w:val="left" w:pos="1365"/>
        </w:tabs>
      </w:pPr>
      <w:r>
        <w:tab/>
      </w:r>
    </w:p>
    <w:p w:rsidR="00982971" w:rsidRPr="00982971" w:rsidRDefault="00982971">
      <w:pPr>
        <w:pStyle w:val="template"/>
        <w:rPr>
          <w:rFonts w:ascii="Times" w:hAnsi="Times"/>
          <w:i w:val="0"/>
          <w:sz w:val="24"/>
        </w:rPr>
      </w:pPr>
      <w:r w:rsidRPr="00982971">
        <w:rPr>
          <w:rFonts w:ascii="Times" w:hAnsi="Times"/>
          <w:i w:val="0"/>
          <w:sz w:val="24"/>
        </w:rPr>
        <w:t>Linux – Centos 7.0</w:t>
      </w:r>
    </w:p>
    <w:p w:rsidR="004B4BA3" w:rsidRPr="00982971" w:rsidRDefault="00982971">
      <w:pPr>
        <w:pStyle w:val="template"/>
        <w:rPr>
          <w:rFonts w:ascii="Times" w:hAnsi="Times"/>
          <w:i w:val="0"/>
          <w:sz w:val="24"/>
        </w:rPr>
      </w:pPr>
      <w:r w:rsidRPr="00982971">
        <w:rPr>
          <w:rFonts w:ascii="Times" w:hAnsi="Times"/>
          <w:i w:val="0"/>
          <w:sz w:val="24"/>
        </w:rPr>
        <w:t xml:space="preserve">A browser which supports HTML and Java Script </w:t>
      </w:r>
    </w:p>
    <w:p w:rsidR="004B4BA3" w:rsidRDefault="004B4BA3">
      <w:pPr>
        <w:pStyle w:val="Heading2"/>
      </w:pPr>
      <w:bookmarkStart w:id="60" w:name="_Toc439994685"/>
      <w:bookmarkStart w:id="61" w:name="_Toc57800576"/>
      <w:bookmarkStart w:id="62" w:name="_Toc59379459"/>
      <w:r>
        <w:t>Software Interfaces</w:t>
      </w:r>
      <w:bookmarkEnd w:id="60"/>
      <w:bookmarkEnd w:id="61"/>
      <w:bookmarkEnd w:id="62"/>
    </w:p>
    <w:p w:rsidR="00982971" w:rsidRDefault="00982971" w:rsidP="00982971">
      <w:r>
        <w:t>Following are the software used for the CSCT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2041"/>
        <w:gridCol w:w="5718"/>
      </w:tblGrid>
      <w:tr w:rsidR="0084768F" w:rsidRPr="00982971" w:rsidTr="00982971">
        <w:tc>
          <w:tcPr>
            <w:tcW w:w="1908" w:type="dxa"/>
          </w:tcPr>
          <w:p w:rsidR="00982971" w:rsidRPr="00982971" w:rsidRDefault="00982971" w:rsidP="00982971">
            <w:pPr>
              <w:jc w:val="center"/>
              <w:rPr>
                <w:b/>
              </w:rPr>
            </w:pPr>
            <w:r w:rsidRPr="00982971">
              <w:rPr>
                <w:b/>
              </w:rPr>
              <w:t>Software Used</w:t>
            </w:r>
          </w:p>
        </w:tc>
        <w:tc>
          <w:tcPr>
            <w:tcW w:w="2070" w:type="dxa"/>
          </w:tcPr>
          <w:p w:rsidR="00982971" w:rsidRPr="00982971" w:rsidRDefault="00982971" w:rsidP="00982971">
            <w:pPr>
              <w:jc w:val="center"/>
              <w:rPr>
                <w:b/>
              </w:rPr>
            </w:pPr>
            <w:r w:rsidRPr="00982971">
              <w:rPr>
                <w:b/>
              </w:rPr>
              <w:t>Version</w:t>
            </w:r>
          </w:p>
        </w:tc>
        <w:tc>
          <w:tcPr>
            <w:tcW w:w="5886" w:type="dxa"/>
          </w:tcPr>
          <w:p w:rsidR="00982971" w:rsidRPr="00982971" w:rsidRDefault="00982971" w:rsidP="00982971">
            <w:pPr>
              <w:jc w:val="center"/>
              <w:rPr>
                <w:b/>
              </w:rPr>
            </w:pPr>
            <w:r w:rsidRPr="00982971">
              <w:rPr>
                <w:b/>
              </w:rPr>
              <w:t>Description</w:t>
            </w:r>
          </w:p>
        </w:tc>
      </w:tr>
      <w:tr w:rsidR="00982971" w:rsidTr="00982971">
        <w:tc>
          <w:tcPr>
            <w:tcW w:w="1908" w:type="dxa"/>
          </w:tcPr>
          <w:p w:rsidR="00982971" w:rsidRDefault="00982971" w:rsidP="00982971">
            <w:r>
              <w:t xml:space="preserve">Java </w:t>
            </w:r>
          </w:p>
        </w:tc>
        <w:tc>
          <w:tcPr>
            <w:tcW w:w="2070" w:type="dxa"/>
          </w:tcPr>
          <w:p w:rsidR="00982971" w:rsidRDefault="00982971" w:rsidP="00982971">
            <w:r>
              <w:t>Java 1.8.0_u231</w:t>
            </w:r>
          </w:p>
        </w:tc>
        <w:tc>
          <w:tcPr>
            <w:tcW w:w="5886" w:type="dxa"/>
          </w:tcPr>
          <w:p w:rsidR="00982971" w:rsidRDefault="00982971" w:rsidP="00982971">
            <w:r>
              <w:t>To build the middle layer of the application, we have used Java</w:t>
            </w:r>
          </w:p>
        </w:tc>
      </w:tr>
      <w:tr w:rsidR="00982971" w:rsidTr="00982971">
        <w:tc>
          <w:tcPr>
            <w:tcW w:w="1908" w:type="dxa"/>
          </w:tcPr>
          <w:p w:rsidR="00982971" w:rsidRDefault="00982971" w:rsidP="00982971">
            <w:r>
              <w:t>Apache Ignite</w:t>
            </w:r>
          </w:p>
        </w:tc>
        <w:tc>
          <w:tcPr>
            <w:tcW w:w="2070" w:type="dxa"/>
          </w:tcPr>
          <w:p w:rsidR="00982971" w:rsidRDefault="00982971" w:rsidP="00982971">
            <w:r>
              <w:t>2.7.5</w:t>
            </w:r>
          </w:p>
        </w:tc>
        <w:tc>
          <w:tcPr>
            <w:tcW w:w="5886" w:type="dxa"/>
          </w:tcPr>
          <w:p w:rsidR="00982971" w:rsidRDefault="00982971" w:rsidP="00982971">
            <w:r>
              <w:t>Ignite is used as an in-memory cache layer for the frequently used data</w:t>
            </w:r>
          </w:p>
        </w:tc>
      </w:tr>
      <w:tr w:rsidR="00982971" w:rsidTr="00982971">
        <w:tc>
          <w:tcPr>
            <w:tcW w:w="1908" w:type="dxa"/>
          </w:tcPr>
          <w:p w:rsidR="00982971" w:rsidRDefault="00982971" w:rsidP="00982971">
            <w:r>
              <w:lastRenderedPageBreak/>
              <w:t>Oracle</w:t>
            </w:r>
          </w:p>
        </w:tc>
        <w:tc>
          <w:tcPr>
            <w:tcW w:w="2070" w:type="dxa"/>
          </w:tcPr>
          <w:p w:rsidR="00982971" w:rsidRDefault="00982971" w:rsidP="00982971">
            <w:r>
              <w:t>12.c</w:t>
            </w:r>
          </w:p>
        </w:tc>
        <w:tc>
          <w:tcPr>
            <w:tcW w:w="5886" w:type="dxa"/>
          </w:tcPr>
          <w:p w:rsidR="00982971" w:rsidRDefault="00982971" w:rsidP="00982971">
            <w:r>
              <w:t>To save all the data related to the coal management</w:t>
            </w:r>
          </w:p>
        </w:tc>
      </w:tr>
      <w:tr w:rsidR="00982971" w:rsidTr="00982971">
        <w:tc>
          <w:tcPr>
            <w:tcW w:w="1908" w:type="dxa"/>
          </w:tcPr>
          <w:p w:rsidR="00982971" w:rsidRDefault="00297ABC" w:rsidP="00982971">
            <w:r>
              <w:t>Angular</w:t>
            </w:r>
          </w:p>
        </w:tc>
        <w:tc>
          <w:tcPr>
            <w:tcW w:w="2070" w:type="dxa"/>
          </w:tcPr>
          <w:p w:rsidR="00982971" w:rsidRDefault="00982971" w:rsidP="00982971">
            <w:r>
              <w:t>8</w:t>
            </w:r>
          </w:p>
        </w:tc>
        <w:tc>
          <w:tcPr>
            <w:tcW w:w="5886" w:type="dxa"/>
          </w:tcPr>
          <w:p w:rsidR="00982971" w:rsidRDefault="00982971" w:rsidP="00982971">
            <w:r>
              <w:t>To create the user interfaces</w:t>
            </w:r>
          </w:p>
        </w:tc>
      </w:tr>
      <w:tr w:rsidR="00982971" w:rsidTr="00982971">
        <w:tc>
          <w:tcPr>
            <w:tcW w:w="1908" w:type="dxa"/>
          </w:tcPr>
          <w:p w:rsidR="00982971" w:rsidRDefault="00982971" w:rsidP="00982971">
            <w:r>
              <w:t>Linux</w:t>
            </w:r>
          </w:p>
        </w:tc>
        <w:tc>
          <w:tcPr>
            <w:tcW w:w="2070" w:type="dxa"/>
          </w:tcPr>
          <w:p w:rsidR="00982971" w:rsidRDefault="00982971" w:rsidP="00982971">
            <w:r>
              <w:t>Centos 7.0</w:t>
            </w:r>
          </w:p>
        </w:tc>
        <w:tc>
          <w:tcPr>
            <w:tcW w:w="5886" w:type="dxa"/>
          </w:tcPr>
          <w:p w:rsidR="00982971" w:rsidRDefault="00982971" w:rsidP="00982971"/>
        </w:tc>
      </w:tr>
      <w:tr w:rsidR="00982971" w:rsidTr="00982971">
        <w:tc>
          <w:tcPr>
            <w:tcW w:w="1908" w:type="dxa"/>
          </w:tcPr>
          <w:p w:rsidR="00982971" w:rsidRDefault="00982971" w:rsidP="00982971">
            <w:r>
              <w:t>SMTP</w:t>
            </w:r>
          </w:p>
        </w:tc>
        <w:tc>
          <w:tcPr>
            <w:tcW w:w="2070" w:type="dxa"/>
          </w:tcPr>
          <w:p w:rsidR="00982971" w:rsidRDefault="0084768F" w:rsidP="00982971">
            <w:r>
              <w:t>In –house</w:t>
            </w:r>
          </w:p>
        </w:tc>
        <w:tc>
          <w:tcPr>
            <w:tcW w:w="5886" w:type="dxa"/>
          </w:tcPr>
          <w:p w:rsidR="00982971" w:rsidRDefault="0084768F" w:rsidP="00982971">
            <w:r>
              <w:t>Email Integration</w:t>
            </w:r>
          </w:p>
        </w:tc>
      </w:tr>
      <w:tr w:rsidR="0084768F" w:rsidTr="00982971">
        <w:tc>
          <w:tcPr>
            <w:tcW w:w="1908" w:type="dxa"/>
          </w:tcPr>
          <w:p w:rsidR="0084768F" w:rsidRDefault="0084768F" w:rsidP="00982971">
            <w:r>
              <w:t>SMS</w:t>
            </w:r>
          </w:p>
        </w:tc>
        <w:tc>
          <w:tcPr>
            <w:tcW w:w="2070" w:type="dxa"/>
          </w:tcPr>
          <w:p w:rsidR="0084768F" w:rsidRDefault="0084768F" w:rsidP="00982971">
            <w:r>
              <w:t>SMS Gateway</w:t>
            </w:r>
          </w:p>
        </w:tc>
        <w:tc>
          <w:tcPr>
            <w:tcW w:w="5886" w:type="dxa"/>
          </w:tcPr>
          <w:p w:rsidR="0084768F" w:rsidRDefault="0084768F" w:rsidP="00982971">
            <w:r>
              <w:t>SMS Integration</w:t>
            </w:r>
          </w:p>
        </w:tc>
      </w:tr>
      <w:tr w:rsidR="0084768F" w:rsidTr="00982971">
        <w:tc>
          <w:tcPr>
            <w:tcW w:w="1908" w:type="dxa"/>
          </w:tcPr>
          <w:p w:rsidR="0084768F" w:rsidRDefault="0084768F" w:rsidP="00982971"/>
        </w:tc>
        <w:tc>
          <w:tcPr>
            <w:tcW w:w="2070" w:type="dxa"/>
          </w:tcPr>
          <w:p w:rsidR="0084768F" w:rsidRDefault="0084768F" w:rsidP="00982971"/>
        </w:tc>
        <w:tc>
          <w:tcPr>
            <w:tcW w:w="5886" w:type="dxa"/>
          </w:tcPr>
          <w:p w:rsidR="0084768F" w:rsidRDefault="0084768F" w:rsidP="00982971"/>
        </w:tc>
      </w:tr>
    </w:tbl>
    <w:p w:rsidR="00982971" w:rsidRPr="00982971" w:rsidRDefault="00982971" w:rsidP="00982971">
      <w:r>
        <w:t xml:space="preserve"> </w:t>
      </w:r>
    </w:p>
    <w:p w:rsidR="004B4BA3" w:rsidRDefault="004B4BA3">
      <w:pPr>
        <w:pStyle w:val="Heading2"/>
      </w:pPr>
      <w:bookmarkStart w:id="63" w:name="_Toc439994686"/>
      <w:bookmarkStart w:id="64" w:name="_Toc57800577"/>
      <w:bookmarkStart w:id="65" w:name="_Toc59379460"/>
      <w:r>
        <w:t>Communications Interfaces</w:t>
      </w:r>
      <w:bookmarkEnd w:id="63"/>
      <w:bookmarkEnd w:id="64"/>
      <w:bookmarkEnd w:id="65"/>
    </w:p>
    <w:p w:rsidR="00F463F6" w:rsidRDefault="00F463F6" w:rsidP="00F463F6">
      <w:pPr>
        <w:numPr>
          <w:ilvl w:val="0"/>
          <w:numId w:val="7"/>
        </w:numPr>
      </w:pPr>
      <w:r>
        <w:t>If railway rake data is available in other system, CSCTS system shall able to ETL and do the entry in CSCTS application automatically.</w:t>
      </w:r>
    </w:p>
    <w:p w:rsidR="004B4BA3" w:rsidRDefault="004B4BA3">
      <w:pPr>
        <w:pStyle w:val="Heading1"/>
      </w:pPr>
      <w:bookmarkStart w:id="66" w:name="_Toc439994687"/>
      <w:bookmarkStart w:id="67" w:name="_Toc57800578"/>
      <w:bookmarkStart w:id="68" w:name="_Toc59379461"/>
      <w:r>
        <w:t>System Features</w:t>
      </w:r>
      <w:bookmarkEnd w:id="66"/>
      <w:bookmarkEnd w:id="67"/>
      <w:bookmarkEnd w:id="68"/>
    </w:p>
    <w:p w:rsidR="004B4BA3" w:rsidRDefault="004B4BA3">
      <w:pPr>
        <w:pStyle w:val="template"/>
      </w:pPr>
    </w:p>
    <w:p w:rsidR="00456367" w:rsidRDefault="00402A59" w:rsidP="00456367">
      <w:pPr>
        <w:pStyle w:val="Heading2"/>
      </w:pPr>
      <w:bookmarkStart w:id="69" w:name="_Toc57800579"/>
      <w:bookmarkStart w:id="70" w:name="_Toc59379462"/>
      <w:r>
        <w:t>Railway Rake</w:t>
      </w:r>
      <w:bookmarkEnd w:id="69"/>
      <w:bookmarkEnd w:id="70"/>
    </w:p>
    <w:p w:rsidR="005B6423" w:rsidRDefault="003D0A2F" w:rsidP="00AB6C2D">
      <w:pPr>
        <w:pStyle w:val="Heading3"/>
      </w:pPr>
      <w:r>
        <w:t>Description and Priority</w:t>
      </w:r>
    </w:p>
    <w:p w:rsidR="003D0A2F" w:rsidRPr="00D34837" w:rsidRDefault="003D0A2F" w:rsidP="003D0A2F">
      <w:pPr>
        <w:ind w:firstLine="634"/>
      </w:pPr>
      <w:r>
        <w:t xml:space="preserve">The </w:t>
      </w:r>
      <w:r w:rsidR="00402A59">
        <w:t>Railway Rake</w:t>
      </w:r>
      <w:r>
        <w:t xml:space="preserve"> shall provide the user the ability to </w:t>
      </w:r>
      <w:r w:rsidR="00402A59">
        <w:t>enter and update</w:t>
      </w:r>
      <w:r>
        <w:t xml:space="preserve"> the data as per the requirement </w:t>
      </w:r>
    </w:p>
    <w:p w:rsidR="003D0A2F" w:rsidRPr="003D0A2F" w:rsidRDefault="003D0A2F" w:rsidP="003D0A2F"/>
    <w:p w:rsidR="005B6423" w:rsidRDefault="003D0A2F" w:rsidP="00AB6C2D">
      <w:pPr>
        <w:pStyle w:val="Heading3"/>
      </w:pPr>
      <w:r>
        <w:t>Stimulus/Response Sequences</w:t>
      </w:r>
    </w:p>
    <w:p w:rsidR="003D0A2F" w:rsidRDefault="003D0A2F" w:rsidP="003D0A2F">
      <w:pPr>
        <w:pStyle w:val="level3text"/>
        <w:numPr>
          <w:ilvl w:val="0"/>
          <w:numId w:val="10"/>
        </w:numPr>
      </w:pPr>
      <w:r>
        <w:t xml:space="preserve">Add </w:t>
      </w:r>
      <w:r w:rsidR="00402A59">
        <w:t>Rake entry</w:t>
      </w:r>
    </w:p>
    <w:p w:rsidR="003D0A2F" w:rsidRDefault="003D0A2F" w:rsidP="003D0A2F">
      <w:pPr>
        <w:pStyle w:val="level3text"/>
        <w:numPr>
          <w:ilvl w:val="0"/>
          <w:numId w:val="10"/>
        </w:numPr>
      </w:pPr>
      <w:r>
        <w:t xml:space="preserve">Edit </w:t>
      </w:r>
      <w:r w:rsidR="00402A59">
        <w:t>Rake entry</w:t>
      </w:r>
    </w:p>
    <w:p w:rsidR="003D0A2F" w:rsidRDefault="00402A59" w:rsidP="003D0A2F">
      <w:pPr>
        <w:pStyle w:val="level3text"/>
        <w:numPr>
          <w:ilvl w:val="0"/>
          <w:numId w:val="10"/>
        </w:numPr>
      </w:pPr>
      <w:r>
        <w:t>Download Rake entry</w:t>
      </w:r>
    </w:p>
    <w:p w:rsidR="003D0A2F" w:rsidRPr="003D0A2F" w:rsidRDefault="003D0A2F" w:rsidP="003D0A2F"/>
    <w:p w:rsidR="005B6423" w:rsidRDefault="003D0A2F" w:rsidP="00AB6C2D">
      <w:pPr>
        <w:pStyle w:val="Heading3"/>
      </w:pPr>
      <w:r>
        <w:t>Functional Requirements</w:t>
      </w:r>
    </w:p>
    <w:p w:rsidR="004B4BA3" w:rsidRDefault="0021388C" w:rsidP="0021388C">
      <w:pPr>
        <w:pStyle w:val="level4"/>
        <w:numPr>
          <w:ilvl w:val="0"/>
          <w:numId w:val="9"/>
        </w:numPr>
      </w:pPr>
      <w:r>
        <w:t>User shall be able to do the entry of railway rake details on the Add by Railway page.</w:t>
      </w:r>
    </w:p>
    <w:p w:rsidR="0021388C" w:rsidRDefault="0021388C" w:rsidP="0021388C">
      <w:pPr>
        <w:pStyle w:val="level4"/>
        <w:numPr>
          <w:ilvl w:val="0"/>
          <w:numId w:val="9"/>
        </w:numPr>
      </w:pPr>
      <w:r>
        <w:t>User shall be able to update the railway rake attributes on Railway page.</w:t>
      </w:r>
    </w:p>
    <w:p w:rsidR="0021388C" w:rsidRDefault="0021388C" w:rsidP="0021388C">
      <w:pPr>
        <w:pStyle w:val="level4"/>
        <w:numPr>
          <w:ilvl w:val="0"/>
          <w:numId w:val="9"/>
        </w:numPr>
      </w:pPr>
      <w:r>
        <w:t>User shall be able to download the railway rake details in excel sheet.</w:t>
      </w:r>
    </w:p>
    <w:p w:rsidR="0021388C" w:rsidRDefault="0021388C" w:rsidP="0021388C">
      <w:pPr>
        <w:pStyle w:val="level4"/>
        <w:numPr>
          <w:ilvl w:val="0"/>
          <w:numId w:val="9"/>
        </w:numPr>
      </w:pPr>
      <w:r>
        <w:t xml:space="preserve">User shall be able to search the Railway rake details based on the start date entered while registering. </w:t>
      </w:r>
      <w:bookmarkStart w:id="71" w:name="_Toc439994689"/>
    </w:p>
    <w:p w:rsidR="00456367" w:rsidRDefault="00456367" w:rsidP="00456367">
      <w:pPr>
        <w:ind w:firstLine="720"/>
      </w:pPr>
    </w:p>
    <w:p w:rsidR="00456367" w:rsidRPr="00456367" w:rsidRDefault="00456367" w:rsidP="00456367">
      <w:pPr>
        <w:ind w:left="720"/>
      </w:pPr>
    </w:p>
    <w:p w:rsidR="004B4BA3" w:rsidRDefault="004B4BA3">
      <w:pPr>
        <w:pStyle w:val="Heading1"/>
      </w:pPr>
      <w:bookmarkStart w:id="72" w:name="_Toc57800580"/>
      <w:bookmarkStart w:id="73" w:name="_Toc59379463"/>
      <w:bookmarkStart w:id="74" w:name="_Toc439994690"/>
      <w:bookmarkEnd w:id="71"/>
      <w:r>
        <w:lastRenderedPageBreak/>
        <w:t>Other Nonfunctional Requirements</w:t>
      </w:r>
      <w:bookmarkEnd w:id="72"/>
      <w:bookmarkEnd w:id="73"/>
    </w:p>
    <w:p w:rsidR="00301854" w:rsidRDefault="00301854" w:rsidP="0017250F">
      <w:pPr>
        <w:numPr>
          <w:ilvl w:val="0"/>
          <w:numId w:val="8"/>
        </w:numPr>
      </w:pPr>
      <w:r>
        <w:t>CSCTS modules or pages developed should be supported by Chrome and Edge</w:t>
      </w:r>
    </w:p>
    <w:p w:rsidR="00301854" w:rsidRDefault="00301854" w:rsidP="00301854"/>
    <w:p w:rsidR="00301854" w:rsidRDefault="00301854" w:rsidP="0017250F">
      <w:pPr>
        <w:numPr>
          <w:ilvl w:val="0"/>
          <w:numId w:val="8"/>
        </w:numPr>
      </w:pPr>
      <w:r>
        <w:t>CSCTS Web average page response should not be more than 5 secs</w:t>
      </w:r>
    </w:p>
    <w:p w:rsidR="00301854" w:rsidRDefault="00301854" w:rsidP="00301854"/>
    <w:p w:rsidR="00301854" w:rsidRDefault="00301854" w:rsidP="0017250F">
      <w:pPr>
        <w:numPr>
          <w:ilvl w:val="0"/>
          <w:numId w:val="8"/>
        </w:numPr>
      </w:pPr>
      <w:r>
        <w:t>Any or all CSCTS Web or HHD modules / functions should be accessed only by valid logged credentials</w:t>
      </w:r>
    </w:p>
    <w:p w:rsidR="00301854" w:rsidRDefault="00301854" w:rsidP="00301854"/>
    <w:p w:rsidR="00301854" w:rsidRDefault="00301854" w:rsidP="0017250F">
      <w:pPr>
        <w:numPr>
          <w:ilvl w:val="0"/>
          <w:numId w:val="8"/>
        </w:numPr>
      </w:pPr>
      <w:r>
        <w:t>Any or all operations performed should be audited / logged in CSCTS</w:t>
      </w:r>
    </w:p>
    <w:p w:rsidR="00752C51" w:rsidRDefault="00752C51" w:rsidP="00752C51">
      <w:pPr>
        <w:pStyle w:val="ListParagraph"/>
      </w:pPr>
    </w:p>
    <w:p w:rsidR="00752C51" w:rsidRDefault="00752C51" w:rsidP="0017250F">
      <w:pPr>
        <w:numPr>
          <w:ilvl w:val="0"/>
          <w:numId w:val="8"/>
        </w:numPr>
      </w:pPr>
      <w:r>
        <w:t>Any or all CSCTS Web pages will follow or adhere to these User Guidelines Principle</w:t>
      </w:r>
    </w:p>
    <w:p w:rsidR="004B4BA3" w:rsidRDefault="004B4BA3">
      <w:pPr>
        <w:pStyle w:val="TOCEntry"/>
      </w:pPr>
      <w:bookmarkStart w:id="75" w:name="_Toc439994696"/>
      <w:bookmarkStart w:id="76" w:name="_Toc59379464"/>
      <w:bookmarkEnd w:id="74"/>
      <w:r>
        <w:t>Appendix A: Glossary</w:t>
      </w:r>
      <w:bookmarkEnd w:id="75"/>
      <w:bookmarkEnd w:id="76"/>
    </w:p>
    <w:p w:rsidR="004B4BA3" w:rsidRDefault="004B4BA3">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77" w:name="_Toc439994697"/>
      <w:bookmarkStart w:id="78" w:name="_Toc59379465"/>
      <w:r>
        <w:t>Appendix B: Analysis Models</w:t>
      </w:r>
      <w:bookmarkEnd w:id="77"/>
      <w:bookmarkEnd w:id="78"/>
    </w:p>
    <w:p w:rsidR="004B4BA3" w:rsidRDefault="004B4BA3">
      <w:pPr>
        <w:pStyle w:val="template"/>
        <w:rPr>
          <w:i w:val="0"/>
        </w:rPr>
      </w:pPr>
      <w:r>
        <w:t>&lt;Optionally, include any pertinent analysis models, such as data flow diagrams, class diagrams, state-transition diagrams, or entity-relationship diagrams</w:t>
      </w:r>
      <w:r>
        <w:rPr>
          <w:i w:val="0"/>
        </w:rPr>
        <w:t>.&gt;</w:t>
      </w:r>
    </w:p>
    <w:p w:rsidR="004B4BA3" w:rsidRDefault="004B4BA3">
      <w:pPr>
        <w:pStyle w:val="TOCEntry"/>
      </w:pPr>
      <w:bookmarkStart w:id="79" w:name="_Toc439994698"/>
      <w:bookmarkStart w:id="80" w:name="_Toc59379466"/>
      <w:r>
        <w:t>Appendix C: To Be Determined List</w:t>
      </w:r>
      <w:bookmarkEnd w:id="79"/>
      <w:bookmarkEnd w:id="80"/>
    </w:p>
    <w:p w:rsidR="004B4BA3" w:rsidRDefault="004B4BA3">
      <w:pPr>
        <w:pStyle w:val="template"/>
      </w:pPr>
      <w:r>
        <w:t>&lt;Collect a numbered list of the TBD (to be determined) references that remain in the SRS so they can be tracked to closure.&gt;</w:t>
      </w:r>
    </w:p>
    <w:sectPr w:rsidR="004B4BA3">
      <w:headerReference w:type="default" r:id="rId13"/>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6D0F" w:rsidRDefault="00B56D0F">
      <w:r>
        <w:separator/>
      </w:r>
    </w:p>
  </w:endnote>
  <w:endnote w:type="continuationSeparator" w:id="0">
    <w:p w:rsidR="00B56D0F" w:rsidRDefault="00B56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Pr="007D0AEB" w:rsidRDefault="00F42A39">
    <w:pPr>
      <w:pStyle w:val="Footer"/>
      <w:jc w:val="center"/>
      <w:rPr>
        <w:color w:val="808080"/>
        <w:sz w:val="16"/>
        <w:szCs w:val="16"/>
      </w:rPr>
    </w:pPr>
    <w:r w:rsidRPr="007D0AEB">
      <w:rPr>
        <w:color w:val="808080"/>
        <w:sz w:val="16"/>
        <w:szCs w:val="16"/>
      </w:rPr>
      <w:t xml:space="preserve">The sole used of this document is to details out the system requirement specification for the Coal supply chain tracking system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6D0F" w:rsidRDefault="00B56D0F">
      <w:r>
        <w:separator/>
      </w:r>
    </w:p>
  </w:footnote>
  <w:footnote w:type="continuationSeparator" w:id="0">
    <w:p w:rsidR="00B56D0F" w:rsidRDefault="00B56D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pPr>
    <w:r>
      <w:t>Software</w:t>
    </w:r>
    <w:r>
      <w:rPr>
        <w:sz w:val="24"/>
      </w:rPr>
      <w:t xml:space="preserve"> </w:t>
    </w:r>
    <w:r>
      <w:t xml:space="preserve">Requirements Specification for </w:t>
    </w:r>
    <w:r w:rsidR="00F42A39">
      <w:t>CSCTS Phase II</w:t>
    </w:r>
    <w:r>
      <w:tab/>
      <w:t xml:space="preserve">Page </w:t>
    </w:r>
    <w:r w:rsidR="00B56D0F">
      <w:rPr>
        <w:noProof/>
      </w:rPr>
      <w:fldChar w:fldCharType="begin"/>
    </w:r>
    <w:r w:rsidR="00B56D0F">
      <w:rPr>
        <w:noProof/>
      </w:rPr>
      <w:instrText xml:space="preserve"> PAGE  \* MERGEFORMAT </w:instrText>
    </w:r>
    <w:r w:rsidR="00B56D0F">
      <w:rPr>
        <w:noProof/>
      </w:rPr>
      <w:fldChar w:fldCharType="separate"/>
    </w:r>
    <w:r w:rsidR="00D443D3">
      <w:rPr>
        <w:noProof/>
      </w:rPr>
      <w:t>ii</w:t>
    </w:r>
    <w:r w:rsidR="00B56D0F">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tabs>
        <w:tab w:val="clear" w:pos="9360"/>
        <w:tab w:val="right" w:pos="9630"/>
      </w:tabs>
    </w:pPr>
    <w:r>
      <w:t>Software</w:t>
    </w:r>
    <w:r>
      <w:rPr>
        <w:sz w:val="24"/>
      </w:rPr>
      <w:t xml:space="preserve"> </w:t>
    </w:r>
    <w:r>
      <w:t xml:space="preserve">Requirements Specification for </w:t>
    </w:r>
    <w:r w:rsidR="00F42A39">
      <w:t>CSCTS Phase II</w:t>
    </w:r>
    <w:r>
      <w:tab/>
      <w:t xml:space="preserve">Page </w:t>
    </w:r>
    <w:r w:rsidR="00B56D0F">
      <w:rPr>
        <w:noProof/>
      </w:rPr>
      <w:fldChar w:fldCharType="begin"/>
    </w:r>
    <w:r w:rsidR="00B56D0F">
      <w:rPr>
        <w:noProof/>
      </w:rPr>
      <w:instrText xml:space="preserve"> PAGE  \* MERGE</w:instrText>
    </w:r>
    <w:r w:rsidR="00B56D0F">
      <w:rPr>
        <w:noProof/>
      </w:rPr>
      <w:instrText xml:space="preserve">FORMAT </w:instrText>
    </w:r>
    <w:r w:rsidR="00B56D0F">
      <w:rPr>
        <w:noProof/>
      </w:rPr>
      <w:fldChar w:fldCharType="separate"/>
    </w:r>
    <w:r w:rsidR="00D443D3">
      <w:rPr>
        <w:noProof/>
      </w:rPr>
      <w:t>7</w:t>
    </w:r>
    <w:r w:rsidR="00B56D0F">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CC4B04"/>
    <w:multiLevelType w:val="hybridMultilevel"/>
    <w:tmpl w:val="42B4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66F73"/>
    <w:multiLevelType w:val="hybridMultilevel"/>
    <w:tmpl w:val="CD7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E10BD"/>
    <w:multiLevelType w:val="hybridMultilevel"/>
    <w:tmpl w:val="C392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455B1"/>
    <w:multiLevelType w:val="hybridMultilevel"/>
    <w:tmpl w:val="3A46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A44D27"/>
    <w:multiLevelType w:val="hybridMultilevel"/>
    <w:tmpl w:val="0A628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4BFA036D"/>
    <w:multiLevelType w:val="hybridMultilevel"/>
    <w:tmpl w:val="90E8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382A8E"/>
    <w:multiLevelType w:val="hybridMultilevel"/>
    <w:tmpl w:val="894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6636E7"/>
    <w:multiLevelType w:val="hybridMultilevel"/>
    <w:tmpl w:val="E954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8C5EB9"/>
    <w:multiLevelType w:val="hybridMultilevel"/>
    <w:tmpl w:val="6EDC9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D056AB"/>
    <w:multiLevelType w:val="hybridMultilevel"/>
    <w:tmpl w:val="1408E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1"/>
  </w:num>
  <w:num w:numId="5">
    <w:abstractNumId w:val="2"/>
  </w:num>
  <w:num w:numId="6">
    <w:abstractNumId w:val="7"/>
  </w:num>
  <w:num w:numId="7">
    <w:abstractNumId w:val="6"/>
  </w:num>
  <w:num w:numId="8">
    <w:abstractNumId w:val="3"/>
  </w:num>
  <w:num w:numId="9">
    <w:abstractNumId w:val="5"/>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MjM3sDC2NLcwtTBX0lEKTi0uzszPAykwqgUAr1ZxeSwAAAA="/>
  </w:docVars>
  <w:rsids>
    <w:rsidRoot w:val="006C2221"/>
    <w:rsid w:val="00007647"/>
    <w:rsid w:val="000079EF"/>
    <w:rsid w:val="000341D8"/>
    <w:rsid w:val="00096C85"/>
    <w:rsid w:val="001003B5"/>
    <w:rsid w:val="00124989"/>
    <w:rsid w:val="0017250F"/>
    <w:rsid w:val="001972EB"/>
    <w:rsid w:val="001B0000"/>
    <w:rsid w:val="001B4F4B"/>
    <w:rsid w:val="001D2188"/>
    <w:rsid w:val="002026C4"/>
    <w:rsid w:val="0021388C"/>
    <w:rsid w:val="00295879"/>
    <w:rsid w:val="00297ABC"/>
    <w:rsid w:val="002F0427"/>
    <w:rsid w:val="00301854"/>
    <w:rsid w:val="003504DA"/>
    <w:rsid w:val="003617FF"/>
    <w:rsid w:val="003B4FDA"/>
    <w:rsid w:val="003D0A2F"/>
    <w:rsid w:val="00402A59"/>
    <w:rsid w:val="0042584C"/>
    <w:rsid w:val="00437D6F"/>
    <w:rsid w:val="00456367"/>
    <w:rsid w:val="00467A2F"/>
    <w:rsid w:val="004A02EF"/>
    <w:rsid w:val="004B4BA3"/>
    <w:rsid w:val="004B5388"/>
    <w:rsid w:val="004C1265"/>
    <w:rsid w:val="004E135A"/>
    <w:rsid w:val="004E55E1"/>
    <w:rsid w:val="004F02B0"/>
    <w:rsid w:val="00560CF5"/>
    <w:rsid w:val="00582A34"/>
    <w:rsid w:val="005A6BC9"/>
    <w:rsid w:val="005B6423"/>
    <w:rsid w:val="005B7642"/>
    <w:rsid w:val="005C0C33"/>
    <w:rsid w:val="005C71FF"/>
    <w:rsid w:val="005D2687"/>
    <w:rsid w:val="005E2FAA"/>
    <w:rsid w:val="00625BC4"/>
    <w:rsid w:val="006C2221"/>
    <w:rsid w:val="006E2F55"/>
    <w:rsid w:val="006F0536"/>
    <w:rsid w:val="00703B09"/>
    <w:rsid w:val="00705A45"/>
    <w:rsid w:val="007114C4"/>
    <w:rsid w:val="00745204"/>
    <w:rsid w:val="00752C51"/>
    <w:rsid w:val="00794A64"/>
    <w:rsid w:val="007A31B3"/>
    <w:rsid w:val="007D0AEB"/>
    <w:rsid w:val="00815E14"/>
    <w:rsid w:val="00825704"/>
    <w:rsid w:val="008275D7"/>
    <w:rsid w:val="0084768F"/>
    <w:rsid w:val="0087127E"/>
    <w:rsid w:val="00877FA3"/>
    <w:rsid w:val="008B431A"/>
    <w:rsid w:val="008C43D9"/>
    <w:rsid w:val="008D12BC"/>
    <w:rsid w:val="00910B2F"/>
    <w:rsid w:val="00925047"/>
    <w:rsid w:val="00956F57"/>
    <w:rsid w:val="00982971"/>
    <w:rsid w:val="009863E7"/>
    <w:rsid w:val="009A5C82"/>
    <w:rsid w:val="00A83640"/>
    <w:rsid w:val="00AB6C2D"/>
    <w:rsid w:val="00AC1224"/>
    <w:rsid w:val="00AD0A25"/>
    <w:rsid w:val="00AE08DC"/>
    <w:rsid w:val="00B27415"/>
    <w:rsid w:val="00B30DC0"/>
    <w:rsid w:val="00B427FB"/>
    <w:rsid w:val="00B53D16"/>
    <w:rsid w:val="00B56D0F"/>
    <w:rsid w:val="00B76D62"/>
    <w:rsid w:val="00BB3AF0"/>
    <w:rsid w:val="00BD479D"/>
    <w:rsid w:val="00BE37E0"/>
    <w:rsid w:val="00C26D73"/>
    <w:rsid w:val="00C32805"/>
    <w:rsid w:val="00C744D0"/>
    <w:rsid w:val="00CE4231"/>
    <w:rsid w:val="00CF25A2"/>
    <w:rsid w:val="00D219BC"/>
    <w:rsid w:val="00D34837"/>
    <w:rsid w:val="00D443D3"/>
    <w:rsid w:val="00D50ADA"/>
    <w:rsid w:val="00D533AA"/>
    <w:rsid w:val="00D75A01"/>
    <w:rsid w:val="00D93CE1"/>
    <w:rsid w:val="00DC134F"/>
    <w:rsid w:val="00DD7DE0"/>
    <w:rsid w:val="00E462BC"/>
    <w:rsid w:val="00E52637"/>
    <w:rsid w:val="00EA2046"/>
    <w:rsid w:val="00EC7009"/>
    <w:rsid w:val="00ED5C16"/>
    <w:rsid w:val="00EE5609"/>
    <w:rsid w:val="00EE6062"/>
    <w:rsid w:val="00EF0EFA"/>
    <w:rsid w:val="00F255F0"/>
    <w:rsid w:val="00F42A39"/>
    <w:rsid w:val="00F463F6"/>
    <w:rsid w:val="00F85FF3"/>
    <w:rsid w:val="00F926CB"/>
    <w:rsid w:val="00FB70C8"/>
    <w:rsid w:val="00FF4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94775C"/>
  <w15:docId w15:val="{56E2BDC9-52C9-4806-B018-F77041A1E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3B4F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F926CB"/>
    <w:pPr>
      <w:numPr>
        <w:numId w:val="0"/>
      </w:numPr>
      <w:spacing w:after="0" w:line="276" w:lineRule="auto"/>
      <w:outlineLvl w:val="9"/>
    </w:pPr>
    <w:rPr>
      <w:rFonts w:ascii="Cambria" w:hAnsi="Cambria"/>
      <w:bCs/>
      <w:color w:val="365F91"/>
      <w:kern w:val="0"/>
      <w:sz w:val="28"/>
      <w:szCs w:val="28"/>
    </w:rPr>
  </w:style>
  <w:style w:type="character" w:styleId="Hyperlink">
    <w:name w:val="Hyperlink"/>
    <w:uiPriority w:val="99"/>
    <w:unhideWhenUsed/>
    <w:rsid w:val="00F926CB"/>
    <w:rPr>
      <w:color w:val="0000FF"/>
      <w:u w:val="single"/>
    </w:rPr>
  </w:style>
  <w:style w:type="paragraph" w:styleId="ListParagraph">
    <w:name w:val="List Paragraph"/>
    <w:basedOn w:val="Normal"/>
    <w:uiPriority w:val="34"/>
    <w:qFormat/>
    <w:rsid w:val="00752C51"/>
    <w:pPr>
      <w:ind w:left="720"/>
    </w:pPr>
  </w:style>
  <w:style w:type="character" w:styleId="CommentReference">
    <w:name w:val="annotation reference"/>
    <w:rsid w:val="00EE6062"/>
    <w:rPr>
      <w:sz w:val="16"/>
      <w:szCs w:val="16"/>
    </w:rPr>
  </w:style>
  <w:style w:type="paragraph" w:styleId="CommentText">
    <w:name w:val="annotation text"/>
    <w:basedOn w:val="Normal"/>
    <w:link w:val="CommentTextChar"/>
    <w:rsid w:val="00EE6062"/>
    <w:rPr>
      <w:sz w:val="20"/>
    </w:rPr>
  </w:style>
  <w:style w:type="character" w:customStyle="1" w:styleId="CommentTextChar">
    <w:name w:val="Comment Text Char"/>
    <w:link w:val="CommentText"/>
    <w:rsid w:val="00EE6062"/>
    <w:rPr>
      <w:rFonts w:ascii="Times" w:hAnsi="Times"/>
    </w:rPr>
  </w:style>
  <w:style w:type="paragraph" w:styleId="CommentSubject">
    <w:name w:val="annotation subject"/>
    <w:basedOn w:val="CommentText"/>
    <w:next w:val="CommentText"/>
    <w:link w:val="CommentSubjectChar"/>
    <w:rsid w:val="00EE6062"/>
    <w:rPr>
      <w:b/>
      <w:bCs/>
    </w:rPr>
  </w:style>
  <w:style w:type="character" w:customStyle="1" w:styleId="CommentSubjectChar">
    <w:name w:val="Comment Subject Char"/>
    <w:link w:val="CommentSubject"/>
    <w:rsid w:val="00EE6062"/>
    <w:rPr>
      <w:rFonts w:ascii="Times" w:hAnsi="Times"/>
      <w:b/>
      <w:bCs/>
    </w:rPr>
  </w:style>
  <w:style w:type="paragraph" w:styleId="BalloonText">
    <w:name w:val="Balloon Text"/>
    <w:basedOn w:val="Normal"/>
    <w:link w:val="BalloonTextChar"/>
    <w:rsid w:val="00EE6062"/>
    <w:pPr>
      <w:spacing w:line="240" w:lineRule="auto"/>
    </w:pPr>
    <w:rPr>
      <w:rFonts w:ascii="Segoe UI" w:hAnsi="Segoe UI"/>
      <w:sz w:val="18"/>
      <w:szCs w:val="18"/>
    </w:rPr>
  </w:style>
  <w:style w:type="character" w:customStyle="1" w:styleId="BalloonTextChar">
    <w:name w:val="Balloon Text Char"/>
    <w:link w:val="BalloonText"/>
    <w:rsid w:val="00EE60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4C6A4C2-86C9-4C0F-82B0-AB626FB05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081</Words>
  <Characters>616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Admin</cp:lastModifiedBy>
  <cp:revision>3</cp:revision>
  <cp:lastPrinted>1899-12-31T18:30:00Z</cp:lastPrinted>
  <dcterms:created xsi:type="dcterms:W3CDTF">2021-01-20T08:11:00Z</dcterms:created>
  <dcterms:modified xsi:type="dcterms:W3CDTF">2021-01-20T08:11:00Z</dcterms:modified>
</cp:coreProperties>
</file>